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891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1350"/>
        <w:gridCol w:w="1440"/>
        <w:gridCol w:w="3690"/>
      </w:tblGrid>
      <w:tr w:rsidR="00F25C6B" w14:paraId="321CDF70" w14:textId="77777777" w:rsidTr="00803DDE">
        <w:trPr>
          <w:trHeight w:val="144"/>
          <w:jc w:val="center"/>
        </w:trPr>
        <w:tc>
          <w:tcPr>
            <w:tcW w:w="8910" w:type="dxa"/>
            <w:gridSpan w:val="4"/>
            <w:tcBorders>
              <w:top w:val="nil"/>
              <w:bottom w:val="single" w:sz="8" w:space="0" w:color="auto"/>
            </w:tcBorders>
          </w:tcPr>
          <w:p w14:paraId="326D9C95" w14:textId="66D0093B" w:rsidR="00F25C6B" w:rsidRDefault="00F25C6B" w:rsidP="005879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I</w:t>
            </w:r>
            <w:r w:rsidR="00D55272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962C4D">
              <w:rPr>
                <w:rFonts w:ascii="Times New Roman" w:hAnsi="Times New Roman" w:cs="Times New Roman"/>
                <w:sz w:val="24"/>
                <w:szCs w:val="24"/>
              </w:rPr>
              <w:t>Pokémon</w:t>
            </w:r>
            <w:r w:rsidR="00D55272">
              <w:rPr>
                <w:rFonts w:ascii="Times New Roman" w:hAnsi="Times New Roman" w:cs="Times New Roman"/>
                <w:sz w:val="24"/>
                <w:szCs w:val="24"/>
              </w:rPr>
              <w:t xml:space="preserve"> Variables and Definitions</w:t>
            </w:r>
          </w:p>
        </w:tc>
      </w:tr>
      <w:tr w:rsidR="00F25C6B" w14:paraId="78809CBD" w14:textId="77777777" w:rsidTr="00803DDE">
        <w:trPr>
          <w:trHeight w:val="144"/>
          <w:jc w:val="center"/>
        </w:trPr>
        <w:tc>
          <w:tcPr>
            <w:tcW w:w="2430" w:type="dxa"/>
            <w:tcBorders>
              <w:top w:val="single" w:sz="8" w:space="0" w:color="auto"/>
              <w:bottom w:val="single" w:sz="4" w:space="0" w:color="auto"/>
            </w:tcBorders>
          </w:tcPr>
          <w:p w14:paraId="18B4A754" w14:textId="77777777" w:rsidR="00F25C6B" w:rsidRDefault="00F25C6B" w:rsidP="005879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8" w:space="0" w:color="auto"/>
              <w:bottom w:val="single" w:sz="4" w:space="0" w:color="auto"/>
            </w:tcBorders>
          </w:tcPr>
          <w:p w14:paraId="6583FA9C" w14:textId="1F3DCF8F" w:rsidR="00F25C6B" w:rsidRDefault="00F25C6B" w:rsidP="0058798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8" w:space="0" w:color="auto"/>
              <w:bottom w:val="single" w:sz="4" w:space="0" w:color="auto"/>
            </w:tcBorders>
          </w:tcPr>
          <w:p w14:paraId="13321C40" w14:textId="21505194" w:rsidR="00F25C6B" w:rsidRDefault="00F25C6B" w:rsidP="0058798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tcBorders>
              <w:top w:val="single" w:sz="8" w:space="0" w:color="auto"/>
              <w:bottom w:val="single" w:sz="4" w:space="0" w:color="auto"/>
            </w:tcBorders>
          </w:tcPr>
          <w:p w14:paraId="0472741B" w14:textId="77777777" w:rsidR="00F25C6B" w:rsidRDefault="00F25C6B" w:rsidP="0058798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DCF3C5" w14:textId="77777777" w:rsidR="00F25C6B" w:rsidRDefault="00F25C6B" w:rsidP="0058798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</w:tr>
      <w:tr w:rsidR="00F25C6B" w14:paraId="5F656672" w14:textId="77777777" w:rsidTr="00803DDE">
        <w:trPr>
          <w:trHeight w:val="144"/>
          <w:jc w:val="center"/>
        </w:trPr>
        <w:tc>
          <w:tcPr>
            <w:tcW w:w="2430" w:type="dxa"/>
            <w:tcBorders>
              <w:top w:val="single" w:sz="8" w:space="0" w:color="auto"/>
              <w:bottom w:val="single" w:sz="4" w:space="0" w:color="auto"/>
            </w:tcBorders>
          </w:tcPr>
          <w:p w14:paraId="7909E622" w14:textId="77777777" w:rsidR="00F25C6B" w:rsidRDefault="00F25C6B" w:rsidP="005879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endent Variables</w:t>
            </w:r>
          </w:p>
        </w:tc>
        <w:tc>
          <w:tcPr>
            <w:tcW w:w="1350" w:type="dxa"/>
            <w:tcBorders>
              <w:top w:val="single" w:sz="8" w:space="0" w:color="auto"/>
              <w:bottom w:val="single" w:sz="4" w:space="0" w:color="auto"/>
            </w:tcBorders>
          </w:tcPr>
          <w:p w14:paraId="0BCEA0B7" w14:textId="77777777" w:rsidR="00F25C6B" w:rsidRDefault="00F25C6B" w:rsidP="0058798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8" w:space="0" w:color="auto"/>
              <w:bottom w:val="single" w:sz="4" w:space="0" w:color="auto"/>
            </w:tcBorders>
          </w:tcPr>
          <w:p w14:paraId="10F8316C" w14:textId="77777777" w:rsidR="00F25C6B" w:rsidRDefault="00F25C6B" w:rsidP="0058798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tcBorders>
              <w:top w:val="single" w:sz="8" w:space="0" w:color="auto"/>
              <w:bottom w:val="single" w:sz="4" w:space="0" w:color="auto"/>
            </w:tcBorders>
          </w:tcPr>
          <w:p w14:paraId="1C8CC4C4" w14:textId="77777777" w:rsidR="00F25C6B" w:rsidRDefault="00F25C6B" w:rsidP="0058798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5C6B" w14:paraId="2FA8FC6C" w14:textId="77777777" w:rsidTr="00803DDE">
        <w:trPr>
          <w:trHeight w:val="144"/>
          <w:jc w:val="center"/>
        </w:trPr>
        <w:tc>
          <w:tcPr>
            <w:tcW w:w="2430" w:type="dxa"/>
            <w:tcBorders>
              <w:top w:val="single" w:sz="4" w:space="0" w:color="auto"/>
              <w:bottom w:val="nil"/>
            </w:tcBorders>
          </w:tcPr>
          <w:p w14:paraId="50181C0C" w14:textId="23F903C7" w:rsidR="00F25C6B" w:rsidRDefault="00F25C6B" w:rsidP="005879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6480" w:type="dxa"/>
            <w:gridSpan w:val="3"/>
            <w:tcBorders>
              <w:top w:val="single" w:sz="4" w:space="0" w:color="auto"/>
              <w:bottom w:val="nil"/>
            </w:tcBorders>
          </w:tcPr>
          <w:p w14:paraId="3897B935" w14:textId="55936EE4" w:rsidR="00F25C6B" w:rsidRDefault="00F25C6B" w:rsidP="0058798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 of all stats, a measure of overall strength</w:t>
            </w:r>
          </w:p>
        </w:tc>
      </w:tr>
      <w:tr w:rsidR="00F25C6B" w14:paraId="0F0A4B32" w14:textId="77777777" w:rsidTr="00803DDE">
        <w:trPr>
          <w:trHeight w:val="144"/>
          <w:jc w:val="center"/>
        </w:trPr>
        <w:tc>
          <w:tcPr>
            <w:tcW w:w="2430" w:type="dxa"/>
            <w:tcBorders>
              <w:top w:val="nil"/>
              <w:bottom w:val="nil"/>
            </w:tcBorders>
          </w:tcPr>
          <w:p w14:paraId="0588E014" w14:textId="77777777" w:rsidR="00F25C6B" w:rsidRDefault="00F25C6B" w:rsidP="0058798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80" w:type="dxa"/>
            <w:gridSpan w:val="3"/>
            <w:tcBorders>
              <w:top w:val="nil"/>
              <w:bottom w:val="nil"/>
            </w:tcBorders>
          </w:tcPr>
          <w:p w14:paraId="2F91FFAD" w14:textId="77777777" w:rsidR="00F25C6B" w:rsidRDefault="00F25C6B" w:rsidP="0058798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5C6B" w14:paraId="5AA8AE05" w14:textId="77777777" w:rsidTr="00803DDE">
        <w:trPr>
          <w:trHeight w:val="144"/>
          <w:jc w:val="center"/>
        </w:trPr>
        <w:tc>
          <w:tcPr>
            <w:tcW w:w="2430" w:type="dxa"/>
            <w:tcBorders>
              <w:top w:val="nil"/>
              <w:bottom w:val="single" w:sz="4" w:space="0" w:color="auto"/>
            </w:tcBorders>
          </w:tcPr>
          <w:p w14:paraId="18F36B3F" w14:textId="77777777" w:rsidR="00F25C6B" w:rsidRDefault="00F25C6B" w:rsidP="005879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ependent Variables</w:t>
            </w:r>
          </w:p>
        </w:tc>
        <w:tc>
          <w:tcPr>
            <w:tcW w:w="6480" w:type="dxa"/>
            <w:gridSpan w:val="3"/>
            <w:tcBorders>
              <w:top w:val="nil"/>
              <w:bottom w:val="single" w:sz="4" w:space="0" w:color="auto"/>
            </w:tcBorders>
          </w:tcPr>
          <w:p w14:paraId="1CA40035" w14:textId="77777777" w:rsidR="00F25C6B" w:rsidRDefault="00F25C6B" w:rsidP="0058798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5C6B" w14:paraId="2818329A" w14:textId="77777777" w:rsidTr="00803DDE">
        <w:trPr>
          <w:trHeight w:val="144"/>
          <w:jc w:val="center"/>
        </w:trPr>
        <w:tc>
          <w:tcPr>
            <w:tcW w:w="2430" w:type="dxa"/>
            <w:tcBorders>
              <w:top w:val="single" w:sz="4" w:space="0" w:color="auto"/>
              <w:bottom w:val="nil"/>
            </w:tcBorders>
          </w:tcPr>
          <w:p w14:paraId="1428DB92" w14:textId="7494CD07" w:rsidR="00F25C6B" w:rsidRDefault="00F25C6B" w:rsidP="005879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kémon Type</w:t>
            </w:r>
          </w:p>
        </w:tc>
        <w:tc>
          <w:tcPr>
            <w:tcW w:w="6480" w:type="dxa"/>
            <w:gridSpan w:val="3"/>
            <w:tcBorders>
              <w:top w:val="single" w:sz="4" w:space="0" w:color="auto"/>
              <w:bottom w:val="nil"/>
            </w:tcBorders>
          </w:tcPr>
          <w:p w14:paraId="31125A1F" w14:textId="0C6B8CD0" w:rsidR="00F25C6B" w:rsidRDefault="00F25C6B" w:rsidP="0058798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kémon category</w:t>
            </w:r>
          </w:p>
        </w:tc>
      </w:tr>
      <w:tr w:rsidR="00F25C6B" w14:paraId="6179BC47" w14:textId="77777777" w:rsidTr="00803DDE">
        <w:trPr>
          <w:trHeight w:val="144"/>
          <w:jc w:val="center"/>
        </w:trPr>
        <w:tc>
          <w:tcPr>
            <w:tcW w:w="2430" w:type="dxa"/>
            <w:tcBorders>
              <w:top w:val="nil"/>
              <w:bottom w:val="nil"/>
            </w:tcBorders>
          </w:tcPr>
          <w:p w14:paraId="435A0188" w14:textId="43D46D29" w:rsidR="00F25C6B" w:rsidRDefault="00F25C6B" w:rsidP="005879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P</w:t>
            </w:r>
          </w:p>
        </w:tc>
        <w:tc>
          <w:tcPr>
            <w:tcW w:w="6480" w:type="dxa"/>
            <w:gridSpan w:val="3"/>
            <w:tcBorders>
              <w:top w:val="nil"/>
              <w:bottom w:val="nil"/>
            </w:tcBorders>
          </w:tcPr>
          <w:p w14:paraId="3CA6AE4E" w14:textId="15DCF7B7" w:rsidR="00F25C6B" w:rsidRDefault="00F25C6B" w:rsidP="0058798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 much damage a Pokémon can withstand</w:t>
            </w:r>
          </w:p>
        </w:tc>
      </w:tr>
      <w:tr w:rsidR="00F25C6B" w14:paraId="5B045387" w14:textId="77777777" w:rsidTr="00803DDE">
        <w:trPr>
          <w:trHeight w:val="144"/>
          <w:jc w:val="center"/>
        </w:trPr>
        <w:tc>
          <w:tcPr>
            <w:tcW w:w="2430" w:type="dxa"/>
            <w:tcBorders>
              <w:top w:val="nil"/>
              <w:bottom w:val="nil"/>
            </w:tcBorders>
          </w:tcPr>
          <w:p w14:paraId="1638D6BF" w14:textId="64BCF413" w:rsidR="00F25C6B" w:rsidRDefault="00F25C6B" w:rsidP="005879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ack</w:t>
            </w:r>
          </w:p>
        </w:tc>
        <w:tc>
          <w:tcPr>
            <w:tcW w:w="6480" w:type="dxa"/>
            <w:gridSpan w:val="3"/>
            <w:tcBorders>
              <w:top w:val="nil"/>
              <w:bottom w:val="nil"/>
            </w:tcBorders>
          </w:tcPr>
          <w:p w14:paraId="2C808F40" w14:textId="27D783E7" w:rsidR="00F25C6B" w:rsidRDefault="00F25C6B" w:rsidP="0058798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se modifier for normal attacks</w:t>
            </w:r>
          </w:p>
        </w:tc>
      </w:tr>
      <w:tr w:rsidR="00F25C6B" w14:paraId="384A9FD8" w14:textId="77777777" w:rsidTr="00803DDE">
        <w:trPr>
          <w:trHeight w:val="144"/>
          <w:jc w:val="center"/>
        </w:trPr>
        <w:tc>
          <w:tcPr>
            <w:tcW w:w="2430" w:type="dxa"/>
            <w:tcBorders>
              <w:top w:val="nil"/>
              <w:bottom w:val="nil"/>
            </w:tcBorders>
          </w:tcPr>
          <w:p w14:paraId="5005549C" w14:textId="6A7A7670" w:rsidR="00F25C6B" w:rsidRDefault="00F25C6B" w:rsidP="005879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ense</w:t>
            </w:r>
          </w:p>
        </w:tc>
        <w:tc>
          <w:tcPr>
            <w:tcW w:w="6480" w:type="dxa"/>
            <w:gridSpan w:val="3"/>
            <w:tcBorders>
              <w:top w:val="nil"/>
              <w:bottom w:val="nil"/>
            </w:tcBorders>
          </w:tcPr>
          <w:p w14:paraId="30B55A01" w14:textId="3840D468" w:rsidR="00F25C6B" w:rsidRDefault="00F25C6B" w:rsidP="0058798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mage resistance against normal attacks</w:t>
            </w:r>
          </w:p>
        </w:tc>
      </w:tr>
      <w:tr w:rsidR="00F25C6B" w14:paraId="5EDB1737" w14:textId="77777777" w:rsidTr="00803DDE">
        <w:trPr>
          <w:trHeight w:val="144"/>
          <w:jc w:val="center"/>
        </w:trPr>
        <w:tc>
          <w:tcPr>
            <w:tcW w:w="2430" w:type="dxa"/>
            <w:tcBorders>
              <w:top w:val="nil"/>
              <w:bottom w:val="nil"/>
            </w:tcBorders>
          </w:tcPr>
          <w:p w14:paraId="21E30640" w14:textId="4D6C7AFE" w:rsidR="00F25C6B" w:rsidRDefault="00F25C6B" w:rsidP="005879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ial Attack</w:t>
            </w:r>
          </w:p>
        </w:tc>
        <w:tc>
          <w:tcPr>
            <w:tcW w:w="6480" w:type="dxa"/>
            <w:gridSpan w:val="3"/>
            <w:tcBorders>
              <w:top w:val="nil"/>
              <w:bottom w:val="nil"/>
            </w:tcBorders>
          </w:tcPr>
          <w:p w14:paraId="0B9499C0" w14:textId="2ACFE7B8" w:rsidR="00F25C6B" w:rsidRDefault="00F25C6B" w:rsidP="0058798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ifier for type-specific attacks</w:t>
            </w:r>
          </w:p>
        </w:tc>
      </w:tr>
      <w:tr w:rsidR="00F25C6B" w14:paraId="61F61579" w14:textId="77777777" w:rsidTr="00803DDE">
        <w:trPr>
          <w:trHeight w:val="144"/>
          <w:jc w:val="center"/>
        </w:trPr>
        <w:tc>
          <w:tcPr>
            <w:tcW w:w="2430" w:type="dxa"/>
            <w:tcBorders>
              <w:top w:val="nil"/>
              <w:bottom w:val="nil"/>
            </w:tcBorders>
          </w:tcPr>
          <w:p w14:paraId="1616893A" w14:textId="6F5EFC35" w:rsidR="00F25C6B" w:rsidRDefault="00F25C6B" w:rsidP="005879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ial Defense</w:t>
            </w:r>
          </w:p>
        </w:tc>
        <w:tc>
          <w:tcPr>
            <w:tcW w:w="6480" w:type="dxa"/>
            <w:gridSpan w:val="3"/>
            <w:tcBorders>
              <w:top w:val="nil"/>
              <w:bottom w:val="nil"/>
            </w:tcBorders>
          </w:tcPr>
          <w:p w14:paraId="23893655" w14:textId="03842733" w:rsidR="00F25C6B" w:rsidRDefault="00F25C6B" w:rsidP="0058798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istance against opposing Pokémon’s type-specific attacks</w:t>
            </w:r>
          </w:p>
        </w:tc>
      </w:tr>
      <w:tr w:rsidR="00F25C6B" w14:paraId="7B7EE75C" w14:textId="77777777" w:rsidTr="00803DDE">
        <w:trPr>
          <w:trHeight w:val="144"/>
          <w:jc w:val="center"/>
        </w:trPr>
        <w:tc>
          <w:tcPr>
            <w:tcW w:w="2430" w:type="dxa"/>
            <w:tcBorders>
              <w:top w:val="nil"/>
              <w:bottom w:val="nil"/>
            </w:tcBorders>
          </w:tcPr>
          <w:p w14:paraId="38A29E72" w14:textId="318E5305" w:rsidR="00F25C6B" w:rsidRDefault="00F25C6B" w:rsidP="005879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ed</w:t>
            </w:r>
          </w:p>
        </w:tc>
        <w:tc>
          <w:tcPr>
            <w:tcW w:w="6480" w:type="dxa"/>
            <w:gridSpan w:val="3"/>
            <w:tcBorders>
              <w:top w:val="nil"/>
              <w:bottom w:val="nil"/>
            </w:tcBorders>
          </w:tcPr>
          <w:p w14:paraId="108C900C" w14:textId="565D832D" w:rsidR="00F25C6B" w:rsidRDefault="00F25C6B" w:rsidP="0058798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kémon with the higher speed attacks first</w:t>
            </w:r>
          </w:p>
        </w:tc>
      </w:tr>
      <w:tr w:rsidR="00F25C6B" w14:paraId="394B567C" w14:textId="77777777" w:rsidTr="00803DDE">
        <w:trPr>
          <w:trHeight w:val="144"/>
          <w:jc w:val="center"/>
        </w:trPr>
        <w:tc>
          <w:tcPr>
            <w:tcW w:w="2430" w:type="dxa"/>
            <w:tcBorders>
              <w:top w:val="nil"/>
              <w:bottom w:val="nil"/>
            </w:tcBorders>
          </w:tcPr>
          <w:p w14:paraId="4E7EADCE" w14:textId="5D2EA768" w:rsidR="00F25C6B" w:rsidRDefault="00F25C6B" w:rsidP="005879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gendary</w:t>
            </w:r>
          </w:p>
        </w:tc>
        <w:tc>
          <w:tcPr>
            <w:tcW w:w="6480" w:type="dxa"/>
            <w:gridSpan w:val="3"/>
            <w:tcBorders>
              <w:top w:val="nil"/>
              <w:bottom w:val="nil"/>
            </w:tcBorders>
          </w:tcPr>
          <w:p w14:paraId="0F83406D" w14:textId="55F80DAA" w:rsidR="00F25C6B" w:rsidRDefault="00962C4D" w:rsidP="0058798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= 0, 1; if the Pokémon is legendary</w:t>
            </w:r>
          </w:p>
        </w:tc>
      </w:tr>
      <w:tr w:rsidR="00F25C6B" w14:paraId="4F2357D9" w14:textId="77777777" w:rsidTr="00803DDE">
        <w:trPr>
          <w:trHeight w:val="144"/>
          <w:jc w:val="center"/>
        </w:trPr>
        <w:tc>
          <w:tcPr>
            <w:tcW w:w="2430" w:type="dxa"/>
            <w:tcBorders>
              <w:top w:val="nil"/>
              <w:bottom w:val="nil"/>
            </w:tcBorders>
          </w:tcPr>
          <w:p w14:paraId="1A41B86D" w14:textId="0A41D91F" w:rsidR="00F25C6B" w:rsidRDefault="00F25C6B" w:rsidP="005879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neration</w:t>
            </w:r>
          </w:p>
        </w:tc>
        <w:tc>
          <w:tcPr>
            <w:tcW w:w="6480" w:type="dxa"/>
            <w:gridSpan w:val="3"/>
            <w:tcBorders>
              <w:top w:val="nil"/>
              <w:bottom w:val="nil"/>
            </w:tcBorders>
          </w:tcPr>
          <w:p w14:paraId="47883342" w14:textId="6DF58A59" w:rsidR="00F25C6B" w:rsidRDefault="00D55272" w:rsidP="0058798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neration the Pokémon was first seen in</w:t>
            </w:r>
          </w:p>
        </w:tc>
      </w:tr>
      <w:tr w:rsidR="00F25C6B" w14:paraId="3272EEF5" w14:textId="77777777" w:rsidTr="00803DDE">
        <w:trPr>
          <w:trHeight w:val="144"/>
          <w:jc w:val="center"/>
        </w:trPr>
        <w:tc>
          <w:tcPr>
            <w:tcW w:w="2430" w:type="dxa"/>
            <w:tcBorders>
              <w:top w:val="nil"/>
              <w:bottom w:val="single" w:sz="8" w:space="0" w:color="auto"/>
            </w:tcBorders>
          </w:tcPr>
          <w:p w14:paraId="6DE1EF0A" w14:textId="5D2B677F" w:rsidR="00F25C6B" w:rsidRDefault="00962C4D" w:rsidP="005879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volution</w:t>
            </w:r>
          </w:p>
        </w:tc>
        <w:tc>
          <w:tcPr>
            <w:tcW w:w="6480" w:type="dxa"/>
            <w:gridSpan w:val="3"/>
            <w:tcBorders>
              <w:top w:val="nil"/>
              <w:bottom w:val="single" w:sz="8" w:space="0" w:color="auto"/>
            </w:tcBorders>
          </w:tcPr>
          <w:p w14:paraId="25CC8765" w14:textId="0801038D" w:rsidR="00F25C6B" w:rsidRDefault="00962C4D" w:rsidP="0058798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kémon’s evolution</w:t>
            </w:r>
          </w:p>
        </w:tc>
      </w:tr>
    </w:tbl>
    <w:p w14:paraId="5050DD03" w14:textId="7FC02B2F" w:rsidR="00D55272" w:rsidRDefault="00D55272"/>
    <w:p w14:paraId="0DDC9E2C" w14:textId="77777777" w:rsidR="00D55272" w:rsidRDefault="00D55272"/>
    <w:p w14:paraId="704258D7" w14:textId="24522BAD" w:rsidR="00803DDE" w:rsidRDefault="00803DDE">
      <w:r w:rsidRPr="00803DDE">
        <w:rPr>
          <w:noProof/>
        </w:rPr>
        <w:drawing>
          <wp:inline distT="0" distB="0" distL="0" distR="0" wp14:anchorId="692329FD" wp14:editId="14FB3E1C">
            <wp:extent cx="5943600" cy="3314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E85BE5" w14:textId="77777777" w:rsidR="00803DDE" w:rsidRDefault="00803DDE"/>
    <w:p w14:paraId="134C5713" w14:textId="77777777" w:rsidR="00516D3F" w:rsidRDefault="00516D3F"/>
    <w:p w14:paraId="29E86F18" w14:textId="77777777" w:rsidR="00516D3F" w:rsidRDefault="00516D3F"/>
    <w:p w14:paraId="314669F8" w14:textId="77777777" w:rsidR="00516D3F" w:rsidRDefault="00516D3F"/>
    <w:tbl>
      <w:tblPr>
        <w:tblStyle w:val="TableGrid"/>
        <w:tblW w:w="911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0"/>
        <w:gridCol w:w="586"/>
        <w:gridCol w:w="2531"/>
        <w:gridCol w:w="4728"/>
      </w:tblGrid>
      <w:tr w:rsidR="00CB43D0" w14:paraId="01FF8549" w14:textId="2A669471" w:rsidTr="00516D3F">
        <w:trPr>
          <w:trHeight w:val="144"/>
          <w:jc w:val="center"/>
        </w:trPr>
        <w:tc>
          <w:tcPr>
            <w:tcW w:w="9115" w:type="dxa"/>
            <w:gridSpan w:val="4"/>
            <w:tcBorders>
              <w:top w:val="nil"/>
              <w:bottom w:val="single" w:sz="8" w:space="0" w:color="auto"/>
            </w:tcBorders>
          </w:tcPr>
          <w:p w14:paraId="3C597271" w14:textId="6644AD83" w:rsidR="00CB43D0" w:rsidRPr="00C03990" w:rsidRDefault="00CB43D0" w:rsidP="0058798E">
            <w:pPr>
              <w:jc w:val="center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lastRenderedPageBreak/>
              <w:t>Table I</w:t>
            </w:r>
            <w:r w:rsidR="006E2C9A" w:rsidRPr="00C03990">
              <w:rPr>
                <w:rFonts w:ascii="Times New Roman" w:hAnsi="Times New Roman" w:cs="Times New Roman"/>
              </w:rPr>
              <w:t>I</w:t>
            </w:r>
            <w:r w:rsidRPr="00C03990">
              <w:rPr>
                <w:rFonts w:ascii="Times New Roman" w:hAnsi="Times New Roman" w:cs="Times New Roman"/>
              </w:rPr>
              <w:t>. Pokémon Types</w:t>
            </w:r>
            <w:r w:rsidR="006E2C9A" w:rsidRPr="00C03990">
              <w:rPr>
                <w:rFonts w:ascii="Times New Roman" w:hAnsi="Times New Roman" w:cs="Times New Roman"/>
              </w:rPr>
              <w:t>, Priors, and Justifications</w:t>
            </w:r>
          </w:p>
        </w:tc>
      </w:tr>
      <w:tr w:rsidR="00CB43D0" w14:paraId="54079CB8" w14:textId="4E882627" w:rsidTr="00516D3F">
        <w:trPr>
          <w:trHeight w:val="601"/>
          <w:jc w:val="center"/>
        </w:trPr>
        <w:tc>
          <w:tcPr>
            <w:tcW w:w="1270" w:type="dxa"/>
            <w:tcBorders>
              <w:top w:val="single" w:sz="8" w:space="0" w:color="auto"/>
              <w:bottom w:val="single" w:sz="8" w:space="0" w:color="auto"/>
            </w:tcBorders>
          </w:tcPr>
          <w:p w14:paraId="42A90328" w14:textId="4D04E010" w:rsidR="00CB43D0" w:rsidRPr="00C03990" w:rsidRDefault="00CB43D0" w:rsidP="00962C4D">
            <w:pPr>
              <w:spacing w:before="240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Pokémon Type</w:t>
            </w:r>
          </w:p>
        </w:tc>
        <w:tc>
          <w:tcPr>
            <w:tcW w:w="586" w:type="dxa"/>
            <w:tcBorders>
              <w:top w:val="single" w:sz="8" w:space="0" w:color="auto"/>
              <w:bottom w:val="single" w:sz="8" w:space="0" w:color="auto"/>
            </w:tcBorders>
          </w:tcPr>
          <w:p w14:paraId="77D7EB33" w14:textId="77777777" w:rsidR="00CB43D0" w:rsidRPr="00C03990" w:rsidRDefault="00CB43D0" w:rsidP="006E2C9A">
            <w:pPr>
              <w:rPr>
                <w:rFonts w:ascii="Times New Roman" w:hAnsi="Times New Roman" w:cs="Times New Roman"/>
              </w:rPr>
            </w:pPr>
          </w:p>
          <w:p w14:paraId="3166E90E" w14:textId="666C327D" w:rsidR="00CB43D0" w:rsidRPr="00C03990" w:rsidRDefault="00CB43D0" w:rsidP="006E2C9A">
            <w:pPr>
              <w:spacing w:before="240"/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2531" w:type="dxa"/>
            <w:tcBorders>
              <w:top w:val="single" w:sz="8" w:space="0" w:color="auto"/>
              <w:bottom w:val="single" w:sz="8" w:space="0" w:color="auto"/>
            </w:tcBorders>
          </w:tcPr>
          <w:p w14:paraId="0715E785" w14:textId="77777777" w:rsidR="00174724" w:rsidRPr="00C03990" w:rsidRDefault="00174724" w:rsidP="0058798E">
            <w:pPr>
              <w:jc w:val="right"/>
              <w:rPr>
                <w:rFonts w:ascii="Times New Roman" w:hAnsi="Times New Roman" w:cs="Times New Roman"/>
              </w:rPr>
            </w:pPr>
          </w:p>
          <w:p w14:paraId="4084E904" w14:textId="6AEC5215" w:rsidR="00CB43D0" w:rsidRPr="00C03990" w:rsidRDefault="00CB43D0" w:rsidP="00174724">
            <w:pPr>
              <w:spacing w:before="240"/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Priors</w:t>
            </w:r>
          </w:p>
        </w:tc>
        <w:tc>
          <w:tcPr>
            <w:tcW w:w="4728" w:type="dxa"/>
            <w:tcBorders>
              <w:top w:val="single" w:sz="8" w:space="0" w:color="auto"/>
              <w:bottom w:val="single" w:sz="8" w:space="0" w:color="auto"/>
            </w:tcBorders>
          </w:tcPr>
          <w:p w14:paraId="5437C584" w14:textId="77777777" w:rsidR="00174724" w:rsidRPr="00C03990" w:rsidRDefault="00174724" w:rsidP="0058798E">
            <w:pPr>
              <w:jc w:val="right"/>
              <w:rPr>
                <w:rFonts w:ascii="Times New Roman" w:hAnsi="Times New Roman" w:cs="Times New Roman"/>
              </w:rPr>
            </w:pPr>
          </w:p>
          <w:p w14:paraId="582C7C7C" w14:textId="579D9A5D" w:rsidR="00CB43D0" w:rsidRPr="00C03990" w:rsidRDefault="00174724" w:rsidP="00174724">
            <w:pPr>
              <w:spacing w:before="240"/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Justification</w:t>
            </w:r>
          </w:p>
        </w:tc>
      </w:tr>
      <w:tr w:rsidR="00CB43D0" w14:paraId="4A9FBB89" w14:textId="51B0921C" w:rsidTr="00516D3F">
        <w:trPr>
          <w:trHeight w:val="144"/>
          <w:jc w:val="center"/>
        </w:trPr>
        <w:tc>
          <w:tcPr>
            <w:tcW w:w="1270" w:type="dxa"/>
            <w:tcBorders>
              <w:top w:val="single" w:sz="8" w:space="0" w:color="auto"/>
              <w:bottom w:val="nil"/>
            </w:tcBorders>
          </w:tcPr>
          <w:p w14:paraId="1B527847" w14:textId="00093B09" w:rsidR="00CB43D0" w:rsidRPr="00C03990" w:rsidRDefault="00CB43D0" w:rsidP="0058798E">
            <w:pPr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Bug</w:t>
            </w:r>
          </w:p>
        </w:tc>
        <w:tc>
          <w:tcPr>
            <w:tcW w:w="586" w:type="dxa"/>
            <w:tcBorders>
              <w:top w:val="single" w:sz="8" w:space="0" w:color="auto"/>
              <w:bottom w:val="nil"/>
            </w:tcBorders>
          </w:tcPr>
          <w:p w14:paraId="45DD01ED" w14:textId="7BFCA935" w:rsidR="00CB43D0" w:rsidRPr="00C03990" w:rsidRDefault="00CB43D0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2531" w:type="dxa"/>
            <w:tcBorders>
              <w:top w:val="single" w:sz="8" w:space="0" w:color="auto"/>
              <w:bottom w:val="nil"/>
            </w:tcBorders>
          </w:tcPr>
          <w:p w14:paraId="6E73D058" w14:textId="6CB21106" w:rsidR="00CB43D0" w:rsidRPr="00C03990" w:rsidRDefault="00472E9E" w:rsidP="003F5A3E">
            <w:pPr>
              <w:jc w:val="right"/>
              <w:rPr>
                <w:rFonts w:ascii="Times New Roman" w:hAnsi="Times New Roman" w:cs="Times New Roman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bug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~ N(400, 100)</m:t>
                </m:r>
              </m:oMath>
            </m:oMathPara>
          </w:p>
        </w:tc>
        <w:tc>
          <w:tcPr>
            <w:tcW w:w="4728" w:type="dxa"/>
            <w:tcBorders>
              <w:top w:val="single" w:sz="8" w:space="0" w:color="auto"/>
              <w:bottom w:val="nil"/>
            </w:tcBorders>
          </w:tcPr>
          <w:p w14:paraId="7DE213FC" w14:textId="7186EDDE" w:rsidR="00CB43D0" w:rsidRPr="00C03990" w:rsidRDefault="00CB43D0" w:rsidP="0058798E">
            <w:pPr>
              <w:jc w:val="right"/>
              <w:rPr>
                <w:rFonts w:ascii="Times New Roman" w:eastAsia="Calibri" w:hAnsi="Times New Roman" w:cs="Times New Roman"/>
              </w:rPr>
            </w:pPr>
            <w:r w:rsidRPr="00C03990">
              <w:rPr>
                <w:rFonts w:ascii="Times New Roman" w:eastAsia="Calibri" w:hAnsi="Times New Roman" w:cs="Times New Roman"/>
              </w:rPr>
              <w:t xml:space="preserve">Bug types are below average, there is low </w:t>
            </w:r>
            <w:r w:rsidR="003F5A3E" w:rsidRPr="00C03990">
              <w:rPr>
                <w:rFonts w:ascii="Times New Roman" w:eastAsia="Calibri" w:hAnsi="Times New Roman" w:cs="Times New Roman"/>
              </w:rPr>
              <w:t>assurance</w:t>
            </w:r>
            <w:r w:rsidRPr="00C03990">
              <w:rPr>
                <w:rFonts w:ascii="Times New Roman" w:eastAsia="Calibri" w:hAnsi="Times New Roman" w:cs="Times New Roman"/>
              </w:rPr>
              <w:t xml:space="preserve"> in this though.</w:t>
            </w:r>
          </w:p>
        </w:tc>
      </w:tr>
      <w:tr w:rsidR="00CB43D0" w14:paraId="0389E3FD" w14:textId="6525A640" w:rsidTr="00837C38">
        <w:trPr>
          <w:trHeight w:val="144"/>
          <w:jc w:val="center"/>
        </w:trPr>
        <w:tc>
          <w:tcPr>
            <w:tcW w:w="1270" w:type="dxa"/>
            <w:tcBorders>
              <w:top w:val="nil"/>
              <w:bottom w:val="nil"/>
            </w:tcBorders>
          </w:tcPr>
          <w:p w14:paraId="6CEA59D3" w14:textId="0AE91EC4" w:rsidR="00CB43D0" w:rsidRPr="00C03990" w:rsidRDefault="00CB43D0" w:rsidP="0058798E">
            <w:pPr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Dark</w:t>
            </w:r>
          </w:p>
        </w:tc>
        <w:tc>
          <w:tcPr>
            <w:tcW w:w="586" w:type="dxa"/>
            <w:tcBorders>
              <w:top w:val="nil"/>
              <w:bottom w:val="nil"/>
            </w:tcBorders>
          </w:tcPr>
          <w:p w14:paraId="7584D26F" w14:textId="48D0BFC9" w:rsidR="00CB43D0" w:rsidRPr="00C03990" w:rsidRDefault="00CB43D0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2531" w:type="dxa"/>
            <w:tcBorders>
              <w:top w:val="nil"/>
              <w:bottom w:val="nil"/>
            </w:tcBorders>
          </w:tcPr>
          <w:p w14:paraId="3E41003C" w14:textId="2830CD3F" w:rsidR="00CB43D0" w:rsidRPr="00C03990" w:rsidRDefault="00472E9E" w:rsidP="003F5A3E">
            <w:pPr>
              <w:jc w:val="right"/>
              <w:rPr>
                <w:rFonts w:ascii="Times New Roman" w:hAnsi="Times New Roman" w:cs="Times New Roman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dark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~ N(475, 100)</m:t>
                </m:r>
              </m:oMath>
            </m:oMathPara>
          </w:p>
        </w:tc>
        <w:tc>
          <w:tcPr>
            <w:tcW w:w="4728" w:type="dxa"/>
            <w:tcBorders>
              <w:top w:val="nil"/>
              <w:bottom w:val="nil"/>
            </w:tcBorders>
          </w:tcPr>
          <w:p w14:paraId="7067E141" w14:textId="6B98C178" w:rsidR="00CB43D0" w:rsidRPr="00C03990" w:rsidRDefault="00CB43D0" w:rsidP="0058798E">
            <w:pPr>
              <w:jc w:val="right"/>
              <w:rPr>
                <w:rFonts w:ascii="Times New Roman" w:eastAsia="Calibri" w:hAnsi="Times New Roman" w:cs="Times New Roman"/>
              </w:rPr>
            </w:pPr>
            <w:r w:rsidRPr="00C03990">
              <w:rPr>
                <w:rFonts w:ascii="Times New Roman" w:eastAsia="Calibri" w:hAnsi="Times New Roman" w:cs="Times New Roman"/>
              </w:rPr>
              <w:t xml:space="preserve">Dark types are slightly better than average, there is low </w:t>
            </w:r>
            <w:r w:rsidR="003F5A3E" w:rsidRPr="00C03990">
              <w:rPr>
                <w:rFonts w:ascii="Times New Roman" w:eastAsia="Calibri" w:hAnsi="Times New Roman" w:cs="Times New Roman"/>
              </w:rPr>
              <w:t>assurance</w:t>
            </w:r>
            <w:r w:rsidRPr="00C03990">
              <w:rPr>
                <w:rFonts w:ascii="Times New Roman" w:eastAsia="Calibri" w:hAnsi="Times New Roman" w:cs="Times New Roman"/>
              </w:rPr>
              <w:t xml:space="preserve"> in this</w:t>
            </w:r>
          </w:p>
        </w:tc>
      </w:tr>
      <w:tr w:rsidR="00CB43D0" w14:paraId="53D6151A" w14:textId="5C396C0E" w:rsidTr="00837C38">
        <w:trPr>
          <w:trHeight w:val="144"/>
          <w:jc w:val="center"/>
        </w:trPr>
        <w:tc>
          <w:tcPr>
            <w:tcW w:w="1270" w:type="dxa"/>
            <w:tcBorders>
              <w:top w:val="nil"/>
              <w:bottom w:val="nil"/>
            </w:tcBorders>
          </w:tcPr>
          <w:p w14:paraId="28244C9B" w14:textId="44358603" w:rsidR="00CB43D0" w:rsidRPr="00C03990" w:rsidRDefault="00CB43D0" w:rsidP="0058798E">
            <w:pPr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Dragon</w:t>
            </w:r>
          </w:p>
        </w:tc>
        <w:tc>
          <w:tcPr>
            <w:tcW w:w="586" w:type="dxa"/>
            <w:tcBorders>
              <w:top w:val="nil"/>
              <w:bottom w:val="nil"/>
            </w:tcBorders>
          </w:tcPr>
          <w:p w14:paraId="139B9CAB" w14:textId="5F63BBFB" w:rsidR="00CB43D0" w:rsidRPr="00C03990" w:rsidRDefault="00CB43D0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2531" w:type="dxa"/>
            <w:tcBorders>
              <w:top w:val="nil"/>
              <w:bottom w:val="nil"/>
            </w:tcBorders>
          </w:tcPr>
          <w:p w14:paraId="0D3E22F1" w14:textId="3973BA78" w:rsidR="00CB43D0" w:rsidRPr="00C03990" w:rsidRDefault="00472E9E" w:rsidP="003F5A3E">
            <w:pPr>
              <w:jc w:val="right"/>
              <w:rPr>
                <w:rFonts w:ascii="Times New Roman" w:hAnsi="Times New Roman" w:cs="Times New Roman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dragon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~ N(575, 50)</m:t>
                </m:r>
              </m:oMath>
            </m:oMathPara>
          </w:p>
        </w:tc>
        <w:tc>
          <w:tcPr>
            <w:tcW w:w="4728" w:type="dxa"/>
            <w:tcBorders>
              <w:top w:val="nil"/>
              <w:bottom w:val="nil"/>
            </w:tcBorders>
          </w:tcPr>
          <w:p w14:paraId="21F32F3A" w14:textId="74CA8E80" w:rsidR="00CB43D0" w:rsidRPr="00C03990" w:rsidRDefault="00CB43D0" w:rsidP="0058798E">
            <w:pPr>
              <w:jc w:val="right"/>
              <w:rPr>
                <w:rFonts w:ascii="Times New Roman" w:eastAsia="Calibri" w:hAnsi="Times New Roman" w:cs="Times New Roman"/>
              </w:rPr>
            </w:pPr>
            <w:r w:rsidRPr="00C03990">
              <w:rPr>
                <w:rFonts w:ascii="Times New Roman" w:eastAsia="Calibri" w:hAnsi="Times New Roman" w:cs="Times New Roman"/>
              </w:rPr>
              <w:t xml:space="preserve">Dragon types are very good, high </w:t>
            </w:r>
            <w:r w:rsidR="003F5A3E" w:rsidRPr="00C03990">
              <w:rPr>
                <w:rFonts w:ascii="Times New Roman" w:eastAsia="Calibri" w:hAnsi="Times New Roman" w:cs="Times New Roman"/>
              </w:rPr>
              <w:t>assurance</w:t>
            </w:r>
            <w:r w:rsidRPr="00C03990">
              <w:rPr>
                <w:rFonts w:ascii="Times New Roman" w:eastAsia="Calibri" w:hAnsi="Times New Roman" w:cs="Times New Roman"/>
              </w:rPr>
              <w:t xml:space="preserve"> in this answer.</w:t>
            </w:r>
          </w:p>
        </w:tc>
      </w:tr>
      <w:tr w:rsidR="00CB43D0" w14:paraId="32B3ABC9" w14:textId="09678B41" w:rsidTr="00837C38">
        <w:trPr>
          <w:trHeight w:val="144"/>
          <w:jc w:val="center"/>
        </w:trPr>
        <w:tc>
          <w:tcPr>
            <w:tcW w:w="1270" w:type="dxa"/>
            <w:tcBorders>
              <w:top w:val="nil"/>
              <w:bottom w:val="nil"/>
            </w:tcBorders>
          </w:tcPr>
          <w:p w14:paraId="56F45D23" w14:textId="0BECF606" w:rsidR="00CB43D0" w:rsidRPr="00C03990" w:rsidRDefault="00CB43D0" w:rsidP="0058798E">
            <w:pPr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Electric</w:t>
            </w:r>
          </w:p>
        </w:tc>
        <w:tc>
          <w:tcPr>
            <w:tcW w:w="586" w:type="dxa"/>
            <w:tcBorders>
              <w:top w:val="nil"/>
              <w:bottom w:val="nil"/>
            </w:tcBorders>
          </w:tcPr>
          <w:p w14:paraId="77A5E79F" w14:textId="12B0021E" w:rsidR="00CB43D0" w:rsidRPr="00C03990" w:rsidRDefault="00CB43D0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2531" w:type="dxa"/>
            <w:tcBorders>
              <w:top w:val="nil"/>
              <w:bottom w:val="nil"/>
            </w:tcBorders>
          </w:tcPr>
          <w:p w14:paraId="609DDB97" w14:textId="31BD59C9" w:rsidR="00CB43D0" w:rsidRPr="00C03990" w:rsidRDefault="00472E9E" w:rsidP="003F5A3E">
            <w:pPr>
              <w:jc w:val="right"/>
              <w:rPr>
                <w:rFonts w:ascii="Times New Roman" w:hAnsi="Times New Roman" w:cs="Times New Roman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electric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~ N(450, 75)</m:t>
                </m:r>
              </m:oMath>
            </m:oMathPara>
          </w:p>
        </w:tc>
        <w:tc>
          <w:tcPr>
            <w:tcW w:w="4728" w:type="dxa"/>
            <w:tcBorders>
              <w:top w:val="nil"/>
              <w:bottom w:val="nil"/>
            </w:tcBorders>
          </w:tcPr>
          <w:p w14:paraId="64560584" w14:textId="6CE51B33" w:rsidR="00CB43D0" w:rsidRPr="00C03990" w:rsidRDefault="00CB43D0" w:rsidP="0058798E">
            <w:pPr>
              <w:jc w:val="right"/>
              <w:rPr>
                <w:rFonts w:ascii="Times New Roman" w:eastAsia="Calibri" w:hAnsi="Times New Roman" w:cs="Times New Roman"/>
              </w:rPr>
            </w:pPr>
            <w:r w:rsidRPr="00C03990">
              <w:rPr>
                <w:rFonts w:ascii="Times New Roman" w:eastAsia="Calibri" w:hAnsi="Times New Roman" w:cs="Times New Roman"/>
              </w:rPr>
              <w:t xml:space="preserve">Electric types are average, average </w:t>
            </w:r>
            <w:r w:rsidR="003F5A3E" w:rsidRPr="00C03990">
              <w:rPr>
                <w:rFonts w:ascii="Times New Roman" w:eastAsia="Calibri" w:hAnsi="Times New Roman" w:cs="Times New Roman"/>
              </w:rPr>
              <w:t>assurance</w:t>
            </w:r>
            <w:r w:rsidRPr="00C03990">
              <w:rPr>
                <w:rFonts w:ascii="Times New Roman" w:eastAsia="Calibri" w:hAnsi="Times New Roman" w:cs="Times New Roman"/>
              </w:rPr>
              <w:t xml:space="preserve"> in this answer.</w:t>
            </w:r>
          </w:p>
        </w:tc>
      </w:tr>
      <w:tr w:rsidR="00CB43D0" w14:paraId="5C6C2468" w14:textId="531E8F0A" w:rsidTr="00837C38">
        <w:trPr>
          <w:trHeight w:val="144"/>
          <w:jc w:val="center"/>
        </w:trPr>
        <w:tc>
          <w:tcPr>
            <w:tcW w:w="1270" w:type="dxa"/>
            <w:tcBorders>
              <w:top w:val="nil"/>
              <w:bottom w:val="nil"/>
            </w:tcBorders>
          </w:tcPr>
          <w:p w14:paraId="31D1FC96" w14:textId="65C6EF8B" w:rsidR="00CB43D0" w:rsidRPr="00C03990" w:rsidRDefault="00CB43D0" w:rsidP="0058798E">
            <w:pPr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Fairy</w:t>
            </w:r>
          </w:p>
        </w:tc>
        <w:tc>
          <w:tcPr>
            <w:tcW w:w="586" w:type="dxa"/>
            <w:tcBorders>
              <w:top w:val="nil"/>
              <w:bottom w:val="nil"/>
            </w:tcBorders>
          </w:tcPr>
          <w:p w14:paraId="5FD3D3AB" w14:textId="7FD9A949" w:rsidR="00CB43D0" w:rsidRPr="00C03990" w:rsidRDefault="00CB43D0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2531" w:type="dxa"/>
            <w:tcBorders>
              <w:top w:val="nil"/>
              <w:bottom w:val="nil"/>
            </w:tcBorders>
          </w:tcPr>
          <w:p w14:paraId="071CFF76" w14:textId="5D98C83F" w:rsidR="00CB43D0" w:rsidRPr="00C03990" w:rsidRDefault="00472E9E" w:rsidP="003F5A3E">
            <w:pPr>
              <w:jc w:val="right"/>
              <w:rPr>
                <w:rFonts w:ascii="Times New Roman" w:hAnsi="Times New Roman" w:cs="Times New Roman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fairy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~ N(400, 100)</m:t>
                </m:r>
              </m:oMath>
            </m:oMathPara>
          </w:p>
        </w:tc>
        <w:tc>
          <w:tcPr>
            <w:tcW w:w="4728" w:type="dxa"/>
            <w:tcBorders>
              <w:top w:val="nil"/>
              <w:bottom w:val="nil"/>
            </w:tcBorders>
          </w:tcPr>
          <w:p w14:paraId="566256A9" w14:textId="4BF13D55" w:rsidR="00CB43D0" w:rsidRPr="00C03990" w:rsidRDefault="00CB43D0" w:rsidP="0058798E">
            <w:pPr>
              <w:jc w:val="right"/>
              <w:rPr>
                <w:rFonts w:ascii="Times New Roman" w:eastAsia="Calibri" w:hAnsi="Times New Roman" w:cs="Times New Roman"/>
              </w:rPr>
            </w:pPr>
            <w:r w:rsidRPr="00C03990">
              <w:rPr>
                <w:rFonts w:ascii="Times New Roman" w:eastAsia="Calibri" w:hAnsi="Times New Roman" w:cs="Times New Roman"/>
              </w:rPr>
              <w:t xml:space="preserve">Fairy types are below average, there is low </w:t>
            </w:r>
            <w:r w:rsidR="003F5A3E" w:rsidRPr="00C03990">
              <w:rPr>
                <w:rFonts w:ascii="Times New Roman" w:eastAsia="Calibri" w:hAnsi="Times New Roman" w:cs="Times New Roman"/>
              </w:rPr>
              <w:t>assurance</w:t>
            </w:r>
            <w:r w:rsidRPr="00C03990">
              <w:rPr>
                <w:rFonts w:ascii="Times New Roman" w:eastAsia="Calibri" w:hAnsi="Times New Roman" w:cs="Times New Roman"/>
              </w:rPr>
              <w:t xml:space="preserve"> in this. </w:t>
            </w:r>
          </w:p>
        </w:tc>
      </w:tr>
      <w:tr w:rsidR="00CB43D0" w14:paraId="688279BB" w14:textId="15A37E0B" w:rsidTr="00837C38">
        <w:trPr>
          <w:trHeight w:val="144"/>
          <w:jc w:val="center"/>
        </w:trPr>
        <w:tc>
          <w:tcPr>
            <w:tcW w:w="1270" w:type="dxa"/>
            <w:tcBorders>
              <w:top w:val="nil"/>
              <w:bottom w:val="nil"/>
            </w:tcBorders>
          </w:tcPr>
          <w:p w14:paraId="3BBD8917" w14:textId="63AF0064" w:rsidR="00CB43D0" w:rsidRPr="00C03990" w:rsidRDefault="00CB43D0" w:rsidP="0058798E">
            <w:pPr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Fighting</w:t>
            </w:r>
          </w:p>
        </w:tc>
        <w:tc>
          <w:tcPr>
            <w:tcW w:w="586" w:type="dxa"/>
            <w:tcBorders>
              <w:top w:val="nil"/>
              <w:bottom w:val="nil"/>
            </w:tcBorders>
          </w:tcPr>
          <w:p w14:paraId="714112FD" w14:textId="266537DE" w:rsidR="00CB43D0" w:rsidRPr="00C03990" w:rsidRDefault="00CB43D0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2531" w:type="dxa"/>
            <w:tcBorders>
              <w:top w:val="nil"/>
              <w:bottom w:val="nil"/>
            </w:tcBorders>
          </w:tcPr>
          <w:p w14:paraId="355DE229" w14:textId="140CCA98" w:rsidR="00CB43D0" w:rsidRPr="00C03990" w:rsidRDefault="00472E9E" w:rsidP="003F5A3E">
            <w:pPr>
              <w:jc w:val="right"/>
              <w:rPr>
                <w:rFonts w:ascii="Times New Roman" w:hAnsi="Times New Roman" w:cs="Times New Roman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fighting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~ N(475, 75)</m:t>
                </m:r>
              </m:oMath>
            </m:oMathPara>
          </w:p>
        </w:tc>
        <w:tc>
          <w:tcPr>
            <w:tcW w:w="4728" w:type="dxa"/>
            <w:tcBorders>
              <w:top w:val="nil"/>
              <w:bottom w:val="nil"/>
            </w:tcBorders>
          </w:tcPr>
          <w:p w14:paraId="3C272E02" w14:textId="7E23DC43" w:rsidR="00CB43D0" w:rsidRPr="00C03990" w:rsidRDefault="00CB43D0" w:rsidP="0058798E">
            <w:pPr>
              <w:jc w:val="right"/>
              <w:rPr>
                <w:rFonts w:ascii="Times New Roman" w:eastAsia="Calibri" w:hAnsi="Times New Roman" w:cs="Times New Roman"/>
              </w:rPr>
            </w:pPr>
            <w:r w:rsidRPr="00C03990">
              <w:rPr>
                <w:rFonts w:ascii="Times New Roman" w:eastAsia="Calibri" w:hAnsi="Times New Roman" w:cs="Times New Roman"/>
              </w:rPr>
              <w:t xml:space="preserve">Fighting types are slightly above average, average </w:t>
            </w:r>
            <w:r w:rsidR="003F5A3E" w:rsidRPr="00C03990">
              <w:rPr>
                <w:rFonts w:ascii="Times New Roman" w:eastAsia="Calibri" w:hAnsi="Times New Roman" w:cs="Times New Roman"/>
              </w:rPr>
              <w:t>assurance</w:t>
            </w:r>
          </w:p>
        </w:tc>
      </w:tr>
      <w:tr w:rsidR="00CB43D0" w14:paraId="2F3F7B4E" w14:textId="461CDD8A" w:rsidTr="00837C38">
        <w:trPr>
          <w:trHeight w:val="144"/>
          <w:jc w:val="center"/>
        </w:trPr>
        <w:tc>
          <w:tcPr>
            <w:tcW w:w="1270" w:type="dxa"/>
            <w:tcBorders>
              <w:top w:val="nil"/>
              <w:bottom w:val="nil"/>
            </w:tcBorders>
          </w:tcPr>
          <w:p w14:paraId="7084E4A8" w14:textId="44819D75" w:rsidR="00CB43D0" w:rsidRPr="00C03990" w:rsidRDefault="00CB43D0" w:rsidP="0058798E">
            <w:pPr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Fire</w:t>
            </w:r>
          </w:p>
        </w:tc>
        <w:tc>
          <w:tcPr>
            <w:tcW w:w="586" w:type="dxa"/>
            <w:tcBorders>
              <w:top w:val="nil"/>
              <w:bottom w:val="nil"/>
            </w:tcBorders>
          </w:tcPr>
          <w:p w14:paraId="3544E62F" w14:textId="0D30137E" w:rsidR="00CB43D0" w:rsidRPr="00C03990" w:rsidRDefault="00CB43D0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2531" w:type="dxa"/>
            <w:tcBorders>
              <w:top w:val="nil"/>
              <w:bottom w:val="nil"/>
            </w:tcBorders>
          </w:tcPr>
          <w:p w14:paraId="16A73DBB" w14:textId="1A3D1B42" w:rsidR="00CB43D0" w:rsidRPr="00C03990" w:rsidRDefault="00472E9E" w:rsidP="003F5A3E">
            <w:pPr>
              <w:jc w:val="right"/>
              <w:rPr>
                <w:rFonts w:ascii="Times New Roman" w:hAnsi="Times New Roman" w:cs="Times New Roman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fire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~ N(475, 75)</m:t>
                </m:r>
              </m:oMath>
            </m:oMathPara>
          </w:p>
        </w:tc>
        <w:tc>
          <w:tcPr>
            <w:tcW w:w="4728" w:type="dxa"/>
            <w:tcBorders>
              <w:top w:val="nil"/>
              <w:bottom w:val="nil"/>
            </w:tcBorders>
          </w:tcPr>
          <w:p w14:paraId="5C6BD6AA" w14:textId="03820761" w:rsidR="00CB43D0" w:rsidRPr="00C03990" w:rsidRDefault="00CB43D0" w:rsidP="0058798E">
            <w:pPr>
              <w:jc w:val="right"/>
              <w:rPr>
                <w:rFonts w:ascii="Times New Roman" w:eastAsia="Calibri" w:hAnsi="Times New Roman" w:cs="Times New Roman"/>
              </w:rPr>
            </w:pPr>
            <w:r w:rsidRPr="00C03990">
              <w:rPr>
                <w:rFonts w:ascii="Times New Roman" w:eastAsia="Calibri" w:hAnsi="Times New Roman" w:cs="Times New Roman"/>
              </w:rPr>
              <w:t xml:space="preserve">Fire types are slightly above average, average </w:t>
            </w:r>
            <w:r w:rsidR="003F5A3E" w:rsidRPr="00C03990">
              <w:rPr>
                <w:rFonts w:ascii="Times New Roman" w:eastAsia="Calibri" w:hAnsi="Times New Roman" w:cs="Times New Roman"/>
              </w:rPr>
              <w:t>assurance</w:t>
            </w:r>
          </w:p>
        </w:tc>
      </w:tr>
      <w:tr w:rsidR="00CB43D0" w14:paraId="747260E1" w14:textId="3017284D" w:rsidTr="00837C38">
        <w:trPr>
          <w:trHeight w:val="144"/>
          <w:jc w:val="center"/>
        </w:trPr>
        <w:tc>
          <w:tcPr>
            <w:tcW w:w="1270" w:type="dxa"/>
            <w:tcBorders>
              <w:top w:val="nil"/>
              <w:bottom w:val="nil"/>
            </w:tcBorders>
          </w:tcPr>
          <w:p w14:paraId="316A3E32" w14:textId="62A70AFC" w:rsidR="00CB43D0" w:rsidRPr="00C03990" w:rsidRDefault="00CB43D0" w:rsidP="0058798E">
            <w:pPr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Flying</w:t>
            </w:r>
          </w:p>
        </w:tc>
        <w:tc>
          <w:tcPr>
            <w:tcW w:w="586" w:type="dxa"/>
            <w:tcBorders>
              <w:top w:val="nil"/>
              <w:bottom w:val="nil"/>
            </w:tcBorders>
          </w:tcPr>
          <w:p w14:paraId="53E0DC5B" w14:textId="1509FA7F" w:rsidR="00CB43D0" w:rsidRPr="00C03990" w:rsidRDefault="00CB43D0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531" w:type="dxa"/>
            <w:tcBorders>
              <w:top w:val="nil"/>
              <w:bottom w:val="nil"/>
            </w:tcBorders>
          </w:tcPr>
          <w:p w14:paraId="4B398AD9" w14:textId="448B8A78" w:rsidR="00CB43D0" w:rsidRPr="00C03990" w:rsidRDefault="00472E9E" w:rsidP="003F5A3E">
            <w:pPr>
              <w:jc w:val="right"/>
              <w:rPr>
                <w:rFonts w:ascii="Times New Roman" w:hAnsi="Times New Roman" w:cs="Times New Roman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flying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~ N(500, 50)</m:t>
                </m:r>
              </m:oMath>
            </m:oMathPara>
          </w:p>
        </w:tc>
        <w:tc>
          <w:tcPr>
            <w:tcW w:w="4728" w:type="dxa"/>
            <w:tcBorders>
              <w:top w:val="nil"/>
              <w:bottom w:val="nil"/>
            </w:tcBorders>
          </w:tcPr>
          <w:p w14:paraId="0371E512" w14:textId="7607025E" w:rsidR="00CB43D0" w:rsidRPr="00C03990" w:rsidRDefault="00CB43D0" w:rsidP="0058798E">
            <w:pPr>
              <w:jc w:val="right"/>
              <w:rPr>
                <w:rFonts w:ascii="Times New Roman" w:eastAsia="Calibri" w:hAnsi="Times New Roman" w:cs="Times New Roman"/>
              </w:rPr>
            </w:pPr>
            <w:r w:rsidRPr="00C03990">
              <w:rPr>
                <w:rFonts w:ascii="Times New Roman" w:eastAsia="Calibri" w:hAnsi="Times New Roman" w:cs="Times New Roman"/>
              </w:rPr>
              <w:t xml:space="preserve">Flying types are good, high </w:t>
            </w:r>
            <w:r w:rsidR="003F5A3E" w:rsidRPr="00C03990">
              <w:rPr>
                <w:rFonts w:ascii="Times New Roman" w:eastAsia="Calibri" w:hAnsi="Times New Roman" w:cs="Times New Roman"/>
              </w:rPr>
              <w:t>assurance</w:t>
            </w:r>
            <w:r w:rsidRPr="00C03990">
              <w:rPr>
                <w:rFonts w:ascii="Times New Roman" w:eastAsia="Calibri" w:hAnsi="Times New Roman" w:cs="Times New Roman"/>
              </w:rPr>
              <w:t xml:space="preserve"> in this answer</w:t>
            </w:r>
          </w:p>
        </w:tc>
      </w:tr>
      <w:tr w:rsidR="00CB43D0" w14:paraId="5B0C5244" w14:textId="436DA7E0" w:rsidTr="00837C38">
        <w:trPr>
          <w:trHeight w:val="144"/>
          <w:jc w:val="center"/>
        </w:trPr>
        <w:tc>
          <w:tcPr>
            <w:tcW w:w="1270" w:type="dxa"/>
            <w:tcBorders>
              <w:top w:val="nil"/>
              <w:bottom w:val="nil"/>
            </w:tcBorders>
          </w:tcPr>
          <w:p w14:paraId="62FB7F10" w14:textId="6C414561" w:rsidR="00CB43D0" w:rsidRPr="00C03990" w:rsidRDefault="00CB43D0" w:rsidP="0058798E">
            <w:pPr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Ghost</w:t>
            </w:r>
          </w:p>
        </w:tc>
        <w:tc>
          <w:tcPr>
            <w:tcW w:w="586" w:type="dxa"/>
            <w:tcBorders>
              <w:top w:val="nil"/>
              <w:bottom w:val="nil"/>
            </w:tcBorders>
          </w:tcPr>
          <w:p w14:paraId="6546753B" w14:textId="4591A706" w:rsidR="00CB43D0" w:rsidRPr="00C03990" w:rsidRDefault="00CB43D0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2531" w:type="dxa"/>
            <w:tcBorders>
              <w:top w:val="nil"/>
              <w:bottom w:val="nil"/>
            </w:tcBorders>
          </w:tcPr>
          <w:p w14:paraId="3737DD12" w14:textId="686F6596" w:rsidR="00CB43D0" w:rsidRPr="00C03990" w:rsidRDefault="00472E9E" w:rsidP="003F5A3E">
            <w:pPr>
              <w:jc w:val="right"/>
              <w:rPr>
                <w:rFonts w:ascii="Times New Roman" w:hAnsi="Times New Roman" w:cs="Times New Roman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ghost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~ N(450, 75)</m:t>
                </m:r>
              </m:oMath>
            </m:oMathPara>
          </w:p>
        </w:tc>
        <w:tc>
          <w:tcPr>
            <w:tcW w:w="4728" w:type="dxa"/>
            <w:tcBorders>
              <w:top w:val="nil"/>
              <w:bottom w:val="nil"/>
            </w:tcBorders>
          </w:tcPr>
          <w:p w14:paraId="60CE0906" w14:textId="4ED102C9" w:rsidR="00CB43D0" w:rsidRPr="00C03990" w:rsidRDefault="00CB43D0" w:rsidP="0058798E">
            <w:pPr>
              <w:jc w:val="right"/>
              <w:rPr>
                <w:rFonts w:ascii="Times New Roman" w:eastAsia="Calibri" w:hAnsi="Times New Roman" w:cs="Times New Roman"/>
              </w:rPr>
            </w:pPr>
            <w:r w:rsidRPr="00C03990">
              <w:rPr>
                <w:rFonts w:ascii="Times New Roman" w:eastAsia="Calibri" w:hAnsi="Times New Roman" w:cs="Times New Roman"/>
              </w:rPr>
              <w:t xml:space="preserve">Ghost types are average, average </w:t>
            </w:r>
            <w:r w:rsidR="003F5A3E" w:rsidRPr="00C03990">
              <w:rPr>
                <w:rFonts w:ascii="Times New Roman" w:eastAsia="Calibri" w:hAnsi="Times New Roman" w:cs="Times New Roman"/>
              </w:rPr>
              <w:t>assurance</w:t>
            </w:r>
            <w:r w:rsidRPr="00C03990">
              <w:rPr>
                <w:rFonts w:ascii="Times New Roman" w:eastAsia="Calibri" w:hAnsi="Times New Roman" w:cs="Times New Roman"/>
              </w:rPr>
              <w:t xml:space="preserve"> in this answer</w:t>
            </w:r>
          </w:p>
        </w:tc>
      </w:tr>
      <w:tr w:rsidR="00CB43D0" w14:paraId="5CACAD8D" w14:textId="5B3D246A" w:rsidTr="00837C38">
        <w:trPr>
          <w:trHeight w:val="144"/>
          <w:jc w:val="center"/>
        </w:trPr>
        <w:tc>
          <w:tcPr>
            <w:tcW w:w="1270" w:type="dxa"/>
            <w:tcBorders>
              <w:top w:val="nil"/>
              <w:bottom w:val="nil"/>
            </w:tcBorders>
          </w:tcPr>
          <w:p w14:paraId="02BCE1E2" w14:textId="4866B514" w:rsidR="00CB43D0" w:rsidRPr="00C03990" w:rsidRDefault="00CB43D0" w:rsidP="0058798E">
            <w:pPr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Grass</w:t>
            </w:r>
          </w:p>
        </w:tc>
        <w:tc>
          <w:tcPr>
            <w:tcW w:w="586" w:type="dxa"/>
            <w:tcBorders>
              <w:top w:val="nil"/>
              <w:bottom w:val="nil"/>
            </w:tcBorders>
          </w:tcPr>
          <w:p w14:paraId="23325326" w14:textId="0122CC8A" w:rsidR="00CB43D0" w:rsidRPr="00C03990" w:rsidRDefault="00CB43D0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2531" w:type="dxa"/>
            <w:tcBorders>
              <w:top w:val="nil"/>
              <w:bottom w:val="nil"/>
            </w:tcBorders>
          </w:tcPr>
          <w:p w14:paraId="3AF63741" w14:textId="7766CBA9" w:rsidR="00CB43D0" w:rsidRPr="00C03990" w:rsidRDefault="00472E9E" w:rsidP="003F5A3E">
            <w:pPr>
              <w:jc w:val="right"/>
              <w:rPr>
                <w:rFonts w:ascii="Times New Roman" w:hAnsi="Times New Roman" w:cs="Times New Roman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grass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~ N(425, 75)</m:t>
                </m:r>
              </m:oMath>
            </m:oMathPara>
          </w:p>
        </w:tc>
        <w:tc>
          <w:tcPr>
            <w:tcW w:w="4728" w:type="dxa"/>
            <w:tcBorders>
              <w:top w:val="nil"/>
              <w:bottom w:val="nil"/>
            </w:tcBorders>
          </w:tcPr>
          <w:p w14:paraId="53AACC4D" w14:textId="08961A74" w:rsidR="00CB43D0" w:rsidRPr="00C03990" w:rsidRDefault="00837C38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 xml:space="preserve">Grass types are below average, average </w:t>
            </w:r>
            <w:r w:rsidR="003F5A3E" w:rsidRPr="00C03990">
              <w:rPr>
                <w:rFonts w:ascii="Times New Roman" w:hAnsi="Times New Roman" w:cs="Times New Roman"/>
              </w:rPr>
              <w:t>assurance</w:t>
            </w:r>
            <w:r w:rsidRPr="00C03990">
              <w:rPr>
                <w:rFonts w:ascii="Times New Roman" w:hAnsi="Times New Roman" w:cs="Times New Roman"/>
              </w:rPr>
              <w:t xml:space="preserve"> in this answer</w:t>
            </w:r>
          </w:p>
        </w:tc>
      </w:tr>
      <w:tr w:rsidR="00CB43D0" w14:paraId="69484F77" w14:textId="5A6C7EFC" w:rsidTr="00837C38">
        <w:trPr>
          <w:trHeight w:val="144"/>
          <w:jc w:val="center"/>
        </w:trPr>
        <w:tc>
          <w:tcPr>
            <w:tcW w:w="1270" w:type="dxa"/>
            <w:tcBorders>
              <w:top w:val="nil"/>
              <w:bottom w:val="nil"/>
            </w:tcBorders>
          </w:tcPr>
          <w:p w14:paraId="678AD569" w14:textId="47E16E3C" w:rsidR="00CB43D0" w:rsidRPr="00C03990" w:rsidRDefault="00CB43D0" w:rsidP="0058798E">
            <w:pPr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Ground</w:t>
            </w:r>
          </w:p>
        </w:tc>
        <w:tc>
          <w:tcPr>
            <w:tcW w:w="586" w:type="dxa"/>
            <w:tcBorders>
              <w:top w:val="nil"/>
              <w:bottom w:val="nil"/>
            </w:tcBorders>
          </w:tcPr>
          <w:p w14:paraId="5429F928" w14:textId="0954E5B2" w:rsidR="00CB43D0" w:rsidRPr="00C03990" w:rsidRDefault="00CB43D0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2531" w:type="dxa"/>
            <w:tcBorders>
              <w:top w:val="nil"/>
              <w:bottom w:val="nil"/>
            </w:tcBorders>
          </w:tcPr>
          <w:p w14:paraId="68613589" w14:textId="552B53B6" w:rsidR="00CB43D0" w:rsidRPr="00C03990" w:rsidRDefault="00472E9E" w:rsidP="003F5A3E">
            <w:pPr>
              <w:jc w:val="right"/>
              <w:rPr>
                <w:rFonts w:ascii="Times New Roman" w:hAnsi="Times New Roman" w:cs="Times New Roman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ground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~ N(425, 75)</m:t>
                </m:r>
              </m:oMath>
            </m:oMathPara>
          </w:p>
        </w:tc>
        <w:tc>
          <w:tcPr>
            <w:tcW w:w="4728" w:type="dxa"/>
            <w:tcBorders>
              <w:top w:val="nil"/>
              <w:bottom w:val="nil"/>
            </w:tcBorders>
          </w:tcPr>
          <w:p w14:paraId="0F5081A9" w14:textId="5F67FF26" w:rsidR="00CB43D0" w:rsidRPr="00C03990" w:rsidRDefault="00837C38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 xml:space="preserve">Ground types are below average, average </w:t>
            </w:r>
            <w:r w:rsidR="003F5A3E" w:rsidRPr="00C03990">
              <w:rPr>
                <w:rFonts w:ascii="Times New Roman" w:hAnsi="Times New Roman" w:cs="Times New Roman"/>
              </w:rPr>
              <w:t>assurance</w:t>
            </w:r>
            <w:r w:rsidRPr="00C03990">
              <w:rPr>
                <w:rFonts w:ascii="Times New Roman" w:hAnsi="Times New Roman" w:cs="Times New Roman"/>
              </w:rPr>
              <w:t xml:space="preserve"> in this answer</w:t>
            </w:r>
          </w:p>
        </w:tc>
      </w:tr>
      <w:tr w:rsidR="00CB43D0" w14:paraId="76AEBC21" w14:textId="1E8AEA64" w:rsidTr="00837C38">
        <w:trPr>
          <w:trHeight w:val="144"/>
          <w:jc w:val="center"/>
        </w:trPr>
        <w:tc>
          <w:tcPr>
            <w:tcW w:w="1270" w:type="dxa"/>
            <w:tcBorders>
              <w:top w:val="nil"/>
              <w:bottom w:val="nil"/>
            </w:tcBorders>
          </w:tcPr>
          <w:p w14:paraId="161D8391" w14:textId="171911ED" w:rsidR="00CB43D0" w:rsidRPr="00C03990" w:rsidRDefault="00CB43D0" w:rsidP="0058798E">
            <w:pPr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Ice</w:t>
            </w:r>
          </w:p>
        </w:tc>
        <w:tc>
          <w:tcPr>
            <w:tcW w:w="586" w:type="dxa"/>
            <w:tcBorders>
              <w:top w:val="nil"/>
              <w:bottom w:val="nil"/>
            </w:tcBorders>
          </w:tcPr>
          <w:p w14:paraId="054D0468" w14:textId="7AB542E9" w:rsidR="00CB43D0" w:rsidRPr="00C03990" w:rsidRDefault="00CB43D0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2531" w:type="dxa"/>
            <w:tcBorders>
              <w:top w:val="nil"/>
              <w:bottom w:val="nil"/>
            </w:tcBorders>
          </w:tcPr>
          <w:p w14:paraId="2EC4C4D8" w14:textId="3514F6EB" w:rsidR="00CB43D0" w:rsidRPr="00C03990" w:rsidRDefault="00472E9E" w:rsidP="003F5A3E">
            <w:pPr>
              <w:jc w:val="right"/>
              <w:rPr>
                <w:rFonts w:ascii="Times New Roman" w:hAnsi="Times New Roman" w:cs="Times New Roman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ce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~ N(450, 75)</m:t>
                </m:r>
              </m:oMath>
            </m:oMathPara>
          </w:p>
        </w:tc>
        <w:tc>
          <w:tcPr>
            <w:tcW w:w="4728" w:type="dxa"/>
            <w:tcBorders>
              <w:top w:val="nil"/>
              <w:bottom w:val="nil"/>
            </w:tcBorders>
          </w:tcPr>
          <w:p w14:paraId="524EC86E" w14:textId="254B4C1A" w:rsidR="00CB43D0" w:rsidRPr="00C03990" w:rsidRDefault="00837C38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 xml:space="preserve">Ice types are average, average </w:t>
            </w:r>
            <w:r w:rsidR="003F5A3E" w:rsidRPr="00C03990">
              <w:rPr>
                <w:rFonts w:ascii="Times New Roman" w:hAnsi="Times New Roman" w:cs="Times New Roman"/>
              </w:rPr>
              <w:t>assurance</w:t>
            </w:r>
            <w:r w:rsidRPr="00C03990">
              <w:rPr>
                <w:rFonts w:ascii="Times New Roman" w:hAnsi="Times New Roman" w:cs="Times New Roman"/>
              </w:rPr>
              <w:t xml:space="preserve"> in this answer.</w:t>
            </w:r>
          </w:p>
        </w:tc>
      </w:tr>
      <w:tr w:rsidR="00CB43D0" w14:paraId="0F62AAB9" w14:textId="336C1674" w:rsidTr="00837C38">
        <w:trPr>
          <w:trHeight w:val="144"/>
          <w:jc w:val="center"/>
        </w:trPr>
        <w:tc>
          <w:tcPr>
            <w:tcW w:w="1270" w:type="dxa"/>
            <w:tcBorders>
              <w:top w:val="nil"/>
              <w:bottom w:val="nil"/>
            </w:tcBorders>
          </w:tcPr>
          <w:p w14:paraId="28744097" w14:textId="1D57DD15" w:rsidR="00CB43D0" w:rsidRPr="00C03990" w:rsidRDefault="00CB43D0" w:rsidP="0058798E">
            <w:pPr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Normal</w:t>
            </w:r>
          </w:p>
        </w:tc>
        <w:tc>
          <w:tcPr>
            <w:tcW w:w="586" w:type="dxa"/>
            <w:tcBorders>
              <w:top w:val="nil"/>
              <w:bottom w:val="nil"/>
            </w:tcBorders>
          </w:tcPr>
          <w:p w14:paraId="0EDEAB6A" w14:textId="002E2CA7" w:rsidR="00CB43D0" w:rsidRPr="00C03990" w:rsidRDefault="00CB43D0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98</w:t>
            </w:r>
          </w:p>
        </w:tc>
        <w:tc>
          <w:tcPr>
            <w:tcW w:w="2531" w:type="dxa"/>
            <w:tcBorders>
              <w:top w:val="nil"/>
              <w:bottom w:val="nil"/>
            </w:tcBorders>
          </w:tcPr>
          <w:p w14:paraId="68A37468" w14:textId="5CFCE676" w:rsidR="00CB43D0" w:rsidRPr="00C03990" w:rsidRDefault="00472E9E" w:rsidP="003F5A3E">
            <w:pPr>
              <w:jc w:val="right"/>
              <w:rPr>
                <w:rFonts w:ascii="Times New Roman" w:hAnsi="Times New Roman" w:cs="Times New Roman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normal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~ N(400, 25)</m:t>
                </m:r>
              </m:oMath>
            </m:oMathPara>
          </w:p>
        </w:tc>
        <w:tc>
          <w:tcPr>
            <w:tcW w:w="4728" w:type="dxa"/>
            <w:tcBorders>
              <w:top w:val="nil"/>
              <w:bottom w:val="nil"/>
            </w:tcBorders>
          </w:tcPr>
          <w:p w14:paraId="54A62898" w14:textId="7C3B39CC" w:rsidR="00CB43D0" w:rsidRPr="00C03990" w:rsidRDefault="00837C38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 xml:space="preserve">Normal types are far below average, high </w:t>
            </w:r>
            <w:r w:rsidR="003F5A3E" w:rsidRPr="00C03990">
              <w:rPr>
                <w:rFonts w:ascii="Times New Roman" w:hAnsi="Times New Roman" w:cs="Times New Roman"/>
              </w:rPr>
              <w:t>assurance</w:t>
            </w:r>
            <w:r w:rsidRPr="00C03990">
              <w:rPr>
                <w:rFonts w:ascii="Times New Roman" w:hAnsi="Times New Roman" w:cs="Times New Roman"/>
              </w:rPr>
              <w:t xml:space="preserve"> in this answer.</w:t>
            </w:r>
          </w:p>
        </w:tc>
      </w:tr>
      <w:tr w:rsidR="00CB43D0" w14:paraId="785CB8BD" w14:textId="057041DD" w:rsidTr="00837C38">
        <w:trPr>
          <w:trHeight w:val="144"/>
          <w:jc w:val="center"/>
        </w:trPr>
        <w:tc>
          <w:tcPr>
            <w:tcW w:w="1270" w:type="dxa"/>
            <w:tcBorders>
              <w:top w:val="nil"/>
              <w:bottom w:val="nil"/>
            </w:tcBorders>
          </w:tcPr>
          <w:p w14:paraId="573C2AEF" w14:textId="31B081B5" w:rsidR="00CB43D0" w:rsidRPr="00C03990" w:rsidRDefault="00CB43D0" w:rsidP="0058798E">
            <w:pPr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Poison</w:t>
            </w:r>
          </w:p>
        </w:tc>
        <w:tc>
          <w:tcPr>
            <w:tcW w:w="586" w:type="dxa"/>
            <w:tcBorders>
              <w:top w:val="nil"/>
              <w:bottom w:val="nil"/>
            </w:tcBorders>
          </w:tcPr>
          <w:p w14:paraId="3A4807B7" w14:textId="79A7F46E" w:rsidR="00CB43D0" w:rsidRPr="00C03990" w:rsidRDefault="00CB43D0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2531" w:type="dxa"/>
            <w:tcBorders>
              <w:top w:val="nil"/>
              <w:bottom w:val="nil"/>
            </w:tcBorders>
          </w:tcPr>
          <w:p w14:paraId="0FB33801" w14:textId="75FE3EDD" w:rsidR="00CB43D0" w:rsidRPr="00C03990" w:rsidRDefault="00472E9E" w:rsidP="003F5A3E">
            <w:pPr>
              <w:jc w:val="right"/>
              <w:rPr>
                <w:rFonts w:ascii="Times New Roman" w:hAnsi="Times New Roman" w:cs="Times New Roman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poison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~ N(425, 75)</m:t>
                </m:r>
              </m:oMath>
            </m:oMathPara>
          </w:p>
        </w:tc>
        <w:tc>
          <w:tcPr>
            <w:tcW w:w="4728" w:type="dxa"/>
            <w:tcBorders>
              <w:top w:val="nil"/>
              <w:bottom w:val="nil"/>
            </w:tcBorders>
          </w:tcPr>
          <w:p w14:paraId="3E9B6B51" w14:textId="3A8FAC6F" w:rsidR="00CB43D0" w:rsidRPr="00C03990" w:rsidRDefault="00837C38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 xml:space="preserve">Poison types are below average, average </w:t>
            </w:r>
            <w:r w:rsidR="003F5A3E" w:rsidRPr="00C03990">
              <w:rPr>
                <w:rFonts w:ascii="Times New Roman" w:hAnsi="Times New Roman" w:cs="Times New Roman"/>
              </w:rPr>
              <w:t>assurance</w:t>
            </w:r>
            <w:r w:rsidRPr="00C03990">
              <w:rPr>
                <w:rFonts w:ascii="Times New Roman" w:hAnsi="Times New Roman" w:cs="Times New Roman"/>
              </w:rPr>
              <w:t xml:space="preserve"> in this answer.</w:t>
            </w:r>
          </w:p>
        </w:tc>
      </w:tr>
      <w:tr w:rsidR="00CB43D0" w14:paraId="2CE22C79" w14:textId="6B70C675" w:rsidTr="00837C38">
        <w:trPr>
          <w:trHeight w:val="144"/>
          <w:jc w:val="center"/>
        </w:trPr>
        <w:tc>
          <w:tcPr>
            <w:tcW w:w="1270" w:type="dxa"/>
            <w:tcBorders>
              <w:top w:val="nil"/>
              <w:bottom w:val="nil"/>
            </w:tcBorders>
          </w:tcPr>
          <w:p w14:paraId="4B2A5C3E" w14:textId="55BAD950" w:rsidR="00CB43D0" w:rsidRPr="00C03990" w:rsidRDefault="00CB43D0" w:rsidP="0058798E">
            <w:pPr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Psychic</w:t>
            </w:r>
          </w:p>
        </w:tc>
        <w:tc>
          <w:tcPr>
            <w:tcW w:w="586" w:type="dxa"/>
            <w:tcBorders>
              <w:top w:val="nil"/>
              <w:bottom w:val="nil"/>
            </w:tcBorders>
          </w:tcPr>
          <w:p w14:paraId="3321A5CB" w14:textId="4D7ABC3A" w:rsidR="00CB43D0" w:rsidRPr="00C03990" w:rsidRDefault="00CB43D0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53</w:t>
            </w:r>
          </w:p>
        </w:tc>
        <w:tc>
          <w:tcPr>
            <w:tcW w:w="2531" w:type="dxa"/>
            <w:tcBorders>
              <w:top w:val="nil"/>
              <w:bottom w:val="nil"/>
            </w:tcBorders>
          </w:tcPr>
          <w:p w14:paraId="4333D5BE" w14:textId="228F7F44" w:rsidR="00CB43D0" w:rsidRPr="00C03990" w:rsidRDefault="00472E9E" w:rsidP="003F5A3E">
            <w:pPr>
              <w:jc w:val="right"/>
              <w:rPr>
                <w:rFonts w:ascii="Times New Roman" w:hAnsi="Times New Roman" w:cs="Times New Roman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psychic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~ N(475, 75)</m:t>
                </m:r>
              </m:oMath>
            </m:oMathPara>
          </w:p>
        </w:tc>
        <w:tc>
          <w:tcPr>
            <w:tcW w:w="4728" w:type="dxa"/>
            <w:tcBorders>
              <w:top w:val="nil"/>
              <w:bottom w:val="nil"/>
            </w:tcBorders>
          </w:tcPr>
          <w:p w14:paraId="607A7402" w14:textId="33E76CDB" w:rsidR="00CB43D0" w:rsidRPr="00C03990" w:rsidRDefault="00837C38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 xml:space="preserve">Psychic types are slightly above average, average </w:t>
            </w:r>
            <w:r w:rsidR="003F5A3E" w:rsidRPr="00C03990">
              <w:rPr>
                <w:rFonts w:ascii="Times New Roman" w:hAnsi="Times New Roman" w:cs="Times New Roman"/>
              </w:rPr>
              <w:t>assurance</w:t>
            </w:r>
            <w:r w:rsidRPr="00C03990">
              <w:rPr>
                <w:rFonts w:ascii="Times New Roman" w:hAnsi="Times New Roman" w:cs="Times New Roman"/>
              </w:rPr>
              <w:t xml:space="preserve"> in this</w:t>
            </w:r>
          </w:p>
        </w:tc>
      </w:tr>
      <w:tr w:rsidR="00CB43D0" w14:paraId="4273B2D1" w14:textId="54C15428" w:rsidTr="00837C38">
        <w:trPr>
          <w:trHeight w:val="144"/>
          <w:jc w:val="center"/>
        </w:trPr>
        <w:tc>
          <w:tcPr>
            <w:tcW w:w="1270" w:type="dxa"/>
            <w:tcBorders>
              <w:top w:val="nil"/>
              <w:bottom w:val="nil"/>
            </w:tcBorders>
          </w:tcPr>
          <w:p w14:paraId="483A6816" w14:textId="2F10F7CE" w:rsidR="00CB43D0" w:rsidRPr="00C03990" w:rsidRDefault="00CB43D0" w:rsidP="0058798E">
            <w:pPr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Rock</w:t>
            </w:r>
          </w:p>
        </w:tc>
        <w:tc>
          <w:tcPr>
            <w:tcW w:w="586" w:type="dxa"/>
            <w:tcBorders>
              <w:top w:val="nil"/>
              <w:bottom w:val="nil"/>
            </w:tcBorders>
          </w:tcPr>
          <w:p w14:paraId="03B7EFB5" w14:textId="3808E7EC" w:rsidR="00CB43D0" w:rsidRPr="00C03990" w:rsidRDefault="00CB43D0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2531" w:type="dxa"/>
            <w:tcBorders>
              <w:top w:val="nil"/>
              <w:bottom w:val="nil"/>
            </w:tcBorders>
          </w:tcPr>
          <w:p w14:paraId="0F0DAE6D" w14:textId="396647E6" w:rsidR="00CB43D0" w:rsidRPr="00C03990" w:rsidRDefault="00472E9E" w:rsidP="003F5A3E">
            <w:pPr>
              <w:jc w:val="right"/>
              <w:rPr>
                <w:rFonts w:ascii="Times New Roman" w:hAnsi="Times New Roman" w:cs="Times New Roman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rock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~ N(425, 75)</m:t>
                </m:r>
              </m:oMath>
            </m:oMathPara>
          </w:p>
        </w:tc>
        <w:tc>
          <w:tcPr>
            <w:tcW w:w="4728" w:type="dxa"/>
            <w:tcBorders>
              <w:top w:val="nil"/>
              <w:bottom w:val="nil"/>
            </w:tcBorders>
          </w:tcPr>
          <w:p w14:paraId="17C65DCC" w14:textId="70B8EEE8" w:rsidR="00CB43D0" w:rsidRPr="00C03990" w:rsidRDefault="00837C38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 xml:space="preserve">Rock types are below average, average </w:t>
            </w:r>
            <w:r w:rsidR="003F5A3E" w:rsidRPr="00C03990">
              <w:rPr>
                <w:rFonts w:ascii="Times New Roman" w:hAnsi="Times New Roman" w:cs="Times New Roman"/>
              </w:rPr>
              <w:t>assurance</w:t>
            </w:r>
            <w:r w:rsidRPr="00C03990">
              <w:rPr>
                <w:rFonts w:ascii="Times New Roman" w:hAnsi="Times New Roman" w:cs="Times New Roman"/>
              </w:rPr>
              <w:t xml:space="preserve"> in this</w:t>
            </w:r>
          </w:p>
        </w:tc>
      </w:tr>
      <w:tr w:rsidR="00CB43D0" w14:paraId="0D38EBAC" w14:textId="300917BA" w:rsidTr="003F5A3E">
        <w:trPr>
          <w:trHeight w:val="144"/>
          <w:jc w:val="center"/>
        </w:trPr>
        <w:tc>
          <w:tcPr>
            <w:tcW w:w="1270" w:type="dxa"/>
            <w:tcBorders>
              <w:top w:val="nil"/>
              <w:bottom w:val="nil"/>
            </w:tcBorders>
          </w:tcPr>
          <w:p w14:paraId="77010DD5" w14:textId="5BCA8A10" w:rsidR="00CB43D0" w:rsidRPr="00C03990" w:rsidRDefault="00CB43D0" w:rsidP="0058798E">
            <w:pPr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Steel</w:t>
            </w:r>
          </w:p>
        </w:tc>
        <w:tc>
          <w:tcPr>
            <w:tcW w:w="586" w:type="dxa"/>
            <w:tcBorders>
              <w:top w:val="nil"/>
              <w:bottom w:val="nil"/>
            </w:tcBorders>
          </w:tcPr>
          <w:p w14:paraId="7E7C9A50" w14:textId="0BD5500C" w:rsidR="00CB43D0" w:rsidRPr="00C03990" w:rsidRDefault="00CB43D0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2531" w:type="dxa"/>
            <w:tcBorders>
              <w:top w:val="nil"/>
              <w:bottom w:val="nil"/>
            </w:tcBorders>
          </w:tcPr>
          <w:p w14:paraId="0090144E" w14:textId="299CA291" w:rsidR="00CB43D0" w:rsidRPr="00C03990" w:rsidRDefault="00472E9E" w:rsidP="003F5A3E">
            <w:pPr>
              <w:jc w:val="right"/>
              <w:rPr>
                <w:rFonts w:ascii="Times New Roman" w:hAnsi="Times New Roman" w:cs="Times New Roman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steel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~ N(450, 75)</m:t>
                </m:r>
              </m:oMath>
            </m:oMathPara>
          </w:p>
        </w:tc>
        <w:tc>
          <w:tcPr>
            <w:tcW w:w="4728" w:type="dxa"/>
            <w:tcBorders>
              <w:top w:val="nil"/>
              <w:bottom w:val="nil"/>
            </w:tcBorders>
          </w:tcPr>
          <w:p w14:paraId="67E01262" w14:textId="67817C29" w:rsidR="00CB43D0" w:rsidRPr="00C03990" w:rsidRDefault="00837C38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 xml:space="preserve">Steel types are average, average </w:t>
            </w:r>
            <w:r w:rsidR="003F5A3E" w:rsidRPr="00C03990">
              <w:rPr>
                <w:rFonts w:ascii="Times New Roman" w:hAnsi="Times New Roman" w:cs="Times New Roman"/>
              </w:rPr>
              <w:t>assurance</w:t>
            </w:r>
            <w:r w:rsidRPr="00C03990">
              <w:rPr>
                <w:rFonts w:ascii="Times New Roman" w:hAnsi="Times New Roman" w:cs="Times New Roman"/>
              </w:rPr>
              <w:t xml:space="preserve"> in this</w:t>
            </w:r>
            <w:r w:rsidR="00196E00">
              <w:rPr>
                <w:rFonts w:ascii="Times New Roman" w:hAnsi="Times New Roman" w:cs="Times New Roman"/>
              </w:rPr>
              <w:t xml:space="preserve"> answer</w:t>
            </w:r>
          </w:p>
        </w:tc>
      </w:tr>
      <w:tr w:rsidR="00CB43D0" w14:paraId="494EC3E0" w14:textId="1A2E3550" w:rsidTr="003F5A3E">
        <w:trPr>
          <w:trHeight w:val="144"/>
          <w:jc w:val="center"/>
        </w:trPr>
        <w:tc>
          <w:tcPr>
            <w:tcW w:w="1270" w:type="dxa"/>
            <w:tcBorders>
              <w:top w:val="nil"/>
              <w:bottom w:val="nil"/>
            </w:tcBorders>
          </w:tcPr>
          <w:p w14:paraId="61BF1314" w14:textId="4DF1A6EB" w:rsidR="00CB43D0" w:rsidRPr="00C03990" w:rsidRDefault="00CB43D0" w:rsidP="0058798E">
            <w:pPr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Water</w:t>
            </w:r>
          </w:p>
        </w:tc>
        <w:tc>
          <w:tcPr>
            <w:tcW w:w="586" w:type="dxa"/>
            <w:tcBorders>
              <w:top w:val="nil"/>
              <w:bottom w:val="nil"/>
            </w:tcBorders>
          </w:tcPr>
          <w:p w14:paraId="7A4BCEF0" w14:textId="1846AE97" w:rsidR="00CB43D0" w:rsidRPr="00C03990" w:rsidRDefault="00CB43D0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111</w:t>
            </w:r>
          </w:p>
        </w:tc>
        <w:tc>
          <w:tcPr>
            <w:tcW w:w="2531" w:type="dxa"/>
            <w:tcBorders>
              <w:top w:val="nil"/>
              <w:bottom w:val="nil"/>
            </w:tcBorders>
          </w:tcPr>
          <w:p w14:paraId="4B2B046E" w14:textId="1C4056CE" w:rsidR="00CB43D0" w:rsidRPr="00C03990" w:rsidRDefault="00472E9E" w:rsidP="003F5A3E">
            <w:pPr>
              <w:jc w:val="right"/>
              <w:rPr>
                <w:rFonts w:ascii="Times New Roman" w:hAnsi="Times New Roman" w:cs="Times New Roman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water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~ N(450, 75)</m:t>
                </m:r>
              </m:oMath>
            </m:oMathPara>
          </w:p>
        </w:tc>
        <w:tc>
          <w:tcPr>
            <w:tcW w:w="4728" w:type="dxa"/>
            <w:tcBorders>
              <w:top w:val="nil"/>
              <w:bottom w:val="nil"/>
            </w:tcBorders>
          </w:tcPr>
          <w:p w14:paraId="79BFED44" w14:textId="669A9138" w:rsidR="00CB43D0" w:rsidRPr="00C03990" w:rsidRDefault="00837C38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 xml:space="preserve">Water types are average, average </w:t>
            </w:r>
            <w:r w:rsidR="003F5A3E" w:rsidRPr="00C03990">
              <w:rPr>
                <w:rFonts w:ascii="Times New Roman" w:hAnsi="Times New Roman" w:cs="Times New Roman"/>
              </w:rPr>
              <w:t>assurance</w:t>
            </w:r>
            <w:r w:rsidRPr="00C03990">
              <w:rPr>
                <w:rFonts w:ascii="Times New Roman" w:hAnsi="Times New Roman" w:cs="Times New Roman"/>
              </w:rPr>
              <w:t xml:space="preserve"> in this</w:t>
            </w:r>
            <w:r w:rsidR="00196E00">
              <w:rPr>
                <w:rFonts w:ascii="Times New Roman" w:hAnsi="Times New Roman" w:cs="Times New Roman"/>
              </w:rPr>
              <w:t xml:space="preserve"> answer</w:t>
            </w:r>
          </w:p>
        </w:tc>
      </w:tr>
      <w:tr w:rsidR="00837C38" w14:paraId="315DD3CE" w14:textId="77777777" w:rsidTr="003F5A3E">
        <w:trPr>
          <w:trHeight w:val="144"/>
          <w:jc w:val="center"/>
        </w:trPr>
        <w:tc>
          <w:tcPr>
            <w:tcW w:w="1270" w:type="dxa"/>
            <w:tcBorders>
              <w:top w:val="nil"/>
              <w:bottom w:val="nil"/>
            </w:tcBorders>
          </w:tcPr>
          <w:p w14:paraId="203E1ED7" w14:textId="70EF3192" w:rsidR="00837C38" w:rsidRPr="00C03990" w:rsidRDefault="00472E9E" w:rsidP="0058798E">
            <w:pPr>
              <w:rPr>
                <w:rFonts w:ascii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586" w:type="dxa"/>
            <w:tcBorders>
              <w:top w:val="nil"/>
              <w:bottom w:val="nil"/>
            </w:tcBorders>
          </w:tcPr>
          <w:p w14:paraId="0A31CEBD" w14:textId="77777777" w:rsidR="00837C38" w:rsidRPr="00C03990" w:rsidRDefault="00837C38" w:rsidP="0058798E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2531" w:type="dxa"/>
            <w:tcBorders>
              <w:top w:val="nil"/>
              <w:bottom w:val="nil"/>
            </w:tcBorders>
          </w:tcPr>
          <w:p w14:paraId="33D4D7B7" w14:textId="3D34C802" w:rsidR="00837C38" w:rsidRPr="00C03990" w:rsidRDefault="00472E9E" w:rsidP="003F5A3E">
            <w:pPr>
              <w:jc w:val="right"/>
              <w:rPr>
                <w:rFonts w:ascii="Times New Roman" w:hAnsi="Times New Roman" w:cs="Times New Roman"/>
              </w:rPr>
            </w:pPr>
            <m:oMathPara>
              <m:oMathParaPr>
                <m:jc m:val="right"/>
              </m:oMathParaPr>
              <m:oMath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</w:rPr>
                  <m:t xml:space="preserve">~Unif(0, 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0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</w:rPr>
                  <m:t>)</m:t>
                </m:r>
              </m:oMath>
            </m:oMathPara>
          </w:p>
        </w:tc>
        <w:tc>
          <w:tcPr>
            <w:tcW w:w="4728" w:type="dxa"/>
            <w:tcBorders>
              <w:top w:val="nil"/>
              <w:bottom w:val="nil"/>
            </w:tcBorders>
          </w:tcPr>
          <w:p w14:paraId="07646405" w14:textId="3AFCB6D4" w:rsidR="00837C38" w:rsidRPr="00C03990" w:rsidRDefault="00837C38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Average stats vary a lot by type, so we would like the upper bound to be as large as possible.</w:t>
            </w:r>
          </w:p>
        </w:tc>
      </w:tr>
      <w:tr w:rsidR="003F5A3E" w14:paraId="53DAFBB3" w14:textId="77777777" w:rsidTr="003F5A3E">
        <w:trPr>
          <w:trHeight w:val="144"/>
          <w:jc w:val="center"/>
        </w:trPr>
        <w:tc>
          <w:tcPr>
            <w:tcW w:w="1270" w:type="dxa"/>
            <w:tcBorders>
              <w:top w:val="nil"/>
              <w:bottom w:val="nil"/>
            </w:tcBorders>
          </w:tcPr>
          <w:p w14:paraId="274F9421" w14:textId="77777777" w:rsidR="003F5A3E" w:rsidRPr="00C03990" w:rsidRDefault="003F5A3E" w:rsidP="000F6B2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6" w:type="dxa"/>
            <w:tcBorders>
              <w:top w:val="nil"/>
              <w:bottom w:val="nil"/>
            </w:tcBorders>
          </w:tcPr>
          <w:p w14:paraId="32F27E72" w14:textId="77777777" w:rsidR="003F5A3E" w:rsidRPr="00C03990" w:rsidRDefault="003F5A3E" w:rsidP="000F6B25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2531" w:type="dxa"/>
            <w:tcBorders>
              <w:top w:val="nil"/>
              <w:bottom w:val="nil"/>
            </w:tcBorders>
          </w:tcPr>
          <w:p w14:paraId="1BE9A7B2" w14:textId="77777777" w:rsidR="003F5A3E" w:rsidRPr="00C03990" w:rsidRDefault="003F5A3E" w:rsidP="003F5A3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28" w:type="dxa"/>
            <w:tcBorders>
              <w:top w:val="nil"/>
              <w:bottom w:val="nil"/>
            </w:tcBorders>
          </w:tcPr>
          <w:p w14:paraId="6DD307B1" w14:textId="77777777" w:rsidR="003F5A3E" w:rsidRPr="00C03990" w:rsidRDefault="003F5A3E" w:rsidP="000F6B25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837C38" w14:paraId="528756F3" w14:textId="77777777" w:rsidTr="003F5A3E">
        <w:trPr>
          <w:trHeight w:val="144"/>
          <w:jc w:val="center"/>
        </w:trPr>
        <w:tc>
          <w:tcPr>
            <w:tcW w:w="1270" w:type="dxa"/>
            <w:tcBorders>
              <w:top w:val="nil"/>
              <w:bottom w:val="single" w:sz="4" w:space="0" w:color="auto"/>
            </w:tcBorders>
          </w:tcPr>
          <w:p w14:paraId="5911E9BB" w14:textId="1EEDF0A3" w:rsidR="00837C38" w:rsidRPr="00C03990" w:rsidRDefault="00837C38" w:rsidP="0058798E">
            <w:pPr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Controls</w:t>
            </w:r>
          </w:p>
        </w:tc>
        <w:tc>
          <w:tcPr>
            <w:tcW w:w="586" w:type="dxa"/>
            <w:tcBorders>
              <w:top w:val="nil"/>
              <w:bottom w:val="single" w:sz="4" w:space="0" w:color="auto"/>
            </w:tcBorders>
          </w:tcPr>
          <w:p w14:paraId="1F4091E3" w14:textId="77777777" w:rsidR="00837C38" w:rsidRPr="00C03990" w:rsidRDefault="00837C38" w:rsidP="0058798E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2531" w:type="dxa"/>
            <w:tcBorders>
              <w:top w:val="nil"/>
              <w:bottom w:val="single" w:sz="4" w:space="0" w:color="auto"/>
            </w:tcBorders>
          </w:tcPr>
          <w:p w14:paraId="0B297AF9" w14:textId="77777777" w:rsidR="00837C38" w:rsidRPr="00C03990" w:rsidRDefault="00837C38" w:rsidP="003F5A3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28" w:type="dxa"/>
            <w:tcBorders>
              <w:top w:val="nil"/>
              <w:bottom w:val="single" w:sz="4" w:space="0" w:color="auto"/>
            </w:tcBorders>
          </w:tcPr>
          <w:p w14:paraId="515F5D33" w14:textId="77777777" w:rsidR="00837C38" w:rsidRPr="00C03990" w:rsidRDefault="00837C38" w:rsidP="0058798E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837C38" w14:paraId="15ACF738" w14:textId="77777777" w:rsidTr="00174724">
        <w:trPr>
          <w:trHeight w:val="144"/>
          <w:jc w:val="center"/>
        </w:trPr>
        <w:tc>
          <w:tcPr>
            <w:tcW w:w="1270" w:type="dxa"/>
            <w:tcBorders>
              <w:top w:val="single" w:sz="4" w:space="0" w:color="auto"/>
              <w:bottom w:val="nil"/>
            </w:tcBorders>
          </w:tcPr>
          <w:p w14:paraId="26854322" w14:textId="5E3C59B4" w:rsidR="00837C38" w:rsidRPr="00C03990" w:rsidRDefault="00837C38" w:rsidP="0058798E">
            <w:pPr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Legendary</w:t>
            </w:r>
          </w:p>
        </w:tc>
        <w:tc>
          <w:tcPr>
            <w:tcW w:w="586" w:type="dxa"/>
            <w:tcBorders>
              <w:top w:val="single" w:sz="4" w:space="0" w:color="auto"/>
              <w:bottom w:val="nil"/>
            </w:tcBorders>
          </w:tcPr>
          <w:p w14:paraId="616D455E" w14:textId="662E819B" w:rsidR="00837C38" w:rsidRPr="00C03990" w:rsidRDefault="00837C38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2531" w:type="dxa"/>
            <w:tcBorders>
              <w:top w:val="single" w:sz="4" w:space="0" w:color="auto"/>
              <w:bottom w:val="nil"/>
            </w:tcBorders>
          </w:tcPr>
          <w:p w14:paraId="380B1512" w14:textId="39DF3B1E" w:rsidR="00837C38" w:rsidRPr="00C03990" w:rsidRDefault="00472E9E" w:rsidP="003F5A3E">
            <w:pPr>
              <w:rPr>
                <w:rFonts w:ascii="Times New Roman" w:hAnsi="Times New Roman" w:cs="Times New Roman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leg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~ N(100, 100)</m:t>
                </m:r>
              </m:oMath>
            </m:oMathPara>
          </w:p>
        </w:tc>
        <w:tc>
          <w:tcPr>
            <w:tcW w:w="4728" w:type="dxa"/>
            <w:tcBorders>
              <w:top w:val="single" w:sz="4" w:space="0" w:color="auto"/>
              <w:bottom w:val="nil"/>
            </w:tcBorders>
          </w:tcPr>
          <w:p w14:paraId="1C3418ED" w14:textId="2398587B" w:rsidR="00837C38" w:rsidRPr="00C03990" w:rsidRDefault="00174724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 xml:space="preserve">Legendary Pokémon are all quite a bit stronger than normal Pokémon, low </w:t>
            </w:r>
            <w:r w:rsidR="003F5A3E" w:rsidRPr="00C03990">
              <w:rPr>
                <w:rFonts w:ascii="Times New Roman" w:hAnsi="Times New Roman" w:cs="Times New Roman"/>
              </w:rPr>
              <w:t>assurance</w:t>
            </w:r>
            <w:r w:rsidRPr="00C03990">
              <w:rPr>
                <w:rFonts w:ascii="Times New Roman" w:hAnsi="Times New Roman" w:cs="Times New Roman"/>
              </w:rPr>
              <w:t xml:space="preserve"> in this.</w:t>
            </w:r>
          </w:p>
        </w:tc>
      </w:tr>
      <w:tr w:rsidR="00837C38" w14:paraId="10A5D0C5" w14:textId="77777777" w:rsidTr="00174724">
        <w:trPr>
          <w:trHeight w:val="144"/>
          <w:jc w:val="center"/>
        </w:trPr>
        <w:tc>
          <w:tcPr>
            <w:tcW w:w="1270" w:type="dxa"/>
            <w:tcBorders>
              <w:top w:val="nil"/>
              <w:bottom w:val="single" w:sz="8" w:space="0" w:color="auto"/>
            </w:tcBorders>
          </w:tcPr>
          <w:p w14:paraId="60C0C0B2" w14:textId="40D91B23" w:rsidR="00837C38" w:rsidRPr="00C03990" w:rsidRDefault="00837C38" w:rsidP="0058798E">
            <w:pPr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Evolution</w:t>
            </w:r>
          </w:p>
        </w:tc>
        <w:tc>
          <w:tcPr>
            <w:tcW w:w="586" w:type="dxa"/>
            <w:tcBorders>
              <w:top w:val="nil"/>
              <w:bottom w:val="single" w:sz="8" w:space="0" w:color="auto"/>
            </w:tcBorders>
          </w:tcPr>
          <w:p w14:paraId="5DAD62D3" w14:textId="63F2F676" w:rsidR="00837C38" w:rsidRPr="00C03990" w:rsidRDefault="00837C38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531" w:type="dxa"/>
            <w:tcBorders>
              <w:top w:val="nil"/>
              <w:bottom w:val="single" w:sz="8" w:space="0" w:color="auto"/>
            </w:tcBorders>
          </w:tcPr>
          <w:p w14:paraId="5FB523A6" w14:textId="189C35A6" w:rsidR="00837C38" w:rsidRPr="00C03990" w:rsidRDefault="00472E9E" w:rsidP="003F5A3E">
            <w:pPr>
              <w:rPr>
                <w:rFonts w:ascii="Times New Roman" w:hAnsi="Times New Roman" w:cs="Times New Roman"/>
              </w:rPr>
            </w:pPr>
            <m:oMathPara>
              <m:oMathParaPr>
                <m:jc m:val="righ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evolution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~ N(50, 100)</m:t>
                </m:r>
              </m:oMath>
            </m:oMathPara>
          </w:p>
        </w:tc>
        <w:tc>
          <w:tcPr>
            <w:tcW w:w="4728" w:type="dxa"/>
            <w:tcBorders>
              <w:top w:val="nil"/>
              <w:bottom w:val="single" w:sz="8" w:space="0" w:color="auto"/>
            </w:tcBorders>
          </w:tcPr>
          <w:p w14:paraId="43257FD4" w14:textId="2BDD5C36" w:rsidR="00837C38" w:rsidRPr="00C03990" w:rsidRDefault="00174724" w:rsidP="0058798E">
            <w:pPr>
              <w:jc w:val="right"/>
              <w:rPr>
                <w:rFonts w:ascii="Times New Roman" w:hAnsi="Times New Roman" w:cs="Times New Roman"/>
              </w:rPr>
            </w:pPr>
            <w:r w:rsidRPr="00C03990">
              <w:rPr>
                <w:rFonts w:ascii="Times New Roman" w:hAnsi="Times New Roman" w:cs="Times New Roman"/>
              </w:rPr>
              <w:t xml:space="preserve">A Pokémon evolving increases its stats greatly, though there is low </w:t>
            </w:r>
            <w:r w:rsidR="003F5A3E" w:rsidRPr="00C03990">
              <w:rPr>
                <w:rFonts w:ascii="Times New Roman" w:hAnsi="Times New Roman" w:cs="Times New Roman"/>
              </w:rPr>
              <w:t>assurance</w:t>
            </w:r>
            <w:r w:rsidRPr="00C03990">
              <w:rPr>
                <w:rFonts w:ascii="Times New Roman" w:hAnsi="Times New Roman" w:cs="Times New Roman"/>
              </w:rPr>
              <w:t xml:space="preserve"> in this.</w:t>
            </w:r>
          </w:p>
        </w:tc>
      </w:tr>
    </w:tbl>
    <w:p w14:paraId="4D57D03C" w14:textId="77777777" w:rsidR="003F5A3E" w:rsidRDefault="003F5A3E" w:rsidP="003F5A3E">
      <w:pPr>
        <w:jc w:val="right"/>
      </w:pPr>
    </w:p>
    <w:p w14:paraId="29CDE16C" w14:textId="77777777" w:rsidR="006E2C9A" w:rsidRDefault="006E2C9A" w:rsidP="003F5A3E">
      <w:pPr>
        <w:jc w:val="right"/>
      </w:pPr>
    </w:p>
    <w:p w14:paraId="716D3E56" w14:textId="1CBD8F04" w:rsidR="006E2C9A" w:rsidRDefault="00196E00" w:rsidP="006E2C9A">
      <w:r w:rsidRPr="00196E00">
        <w:rPr>
          <w:noProof/>
        </w:rPr>
        <w:lastRenderedPageBreak/>
        <w:drawing>
          <wp:inline distT="0" distB="0" distL="0" distR="0" wp14:anchorId="7F923870" wp14:editId="5AFF9FBC">
            <wp:extent cx="5943600" cy="803211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32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56009" w14:textId="5E430D08" w:rsidR="00D55272" w:rsidRDefault="00174724">
      <w:r>
        <w:t>Fan rotom- 520</w:t>
      </w:r>
    </w:p>
    <w:p w14:paraId="485EBF40" w14:textId="2BA895D8" w:rsidR="00174724" w:rsidRDefault="00174724">
      <w:r>
        <w:t>Mega Charizard- 634</w:t>
      </w:r>
    </w:p>
    <w:p w14:paraId="187C05A7" w14:textId="506B2D79" w:rsidR="00174724" w:rsidRDefault="00174724">
      <w:r>
        <w:t>Tornadus- 580</w:t>
      </w:r>
    </w:p>
    <w:p w14:paraId="65FF886D" w14:textId="71D7DE86" w:rsidR="00174724" w:rsidRDefault="00174724">
      <w:r>
        <w:t>Golem- 495</w:t>
      </w:r>
    </w:p>
    <w:p w14:paraId="409A185A" w14:textId="6124C5CB" w:rsidR="00174724" w:rsidRDefault="00174724">
      <w:r>
        <w:t>Shroomish- 295</w:t>
      </w:r>
    </w:p>
    <w:p w14:paraId="511A941B" w14:textId="1A1A04C4" w:rsidR="00174724" w:rsidRDefault="00174724">
      <w:r>
        <w:t>2524</w:t>
      </w:r>
    </w:p>
    <w:p w14:paraId="6AE66B91" w14:textId="43187CF3" w:rsidR="00174724" w:rsidRDefault="00174724">
      <w:r>
        <w:t>504.8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1211D" w14:paraId="4667B061" w14:textId="77777777" w:rsidTr="00A1211D">
        <w:tc>
          <w:tcPr>
            <w:tcW w:w="9350" w:type="dxa"/>
            <w:gridSpan w:val="3"/>
            <w:tcBorders>
              <w:bottom w:val="single" w:sz="8" w:space="0" w:color="auto"/>
            </w:tcBorders>
          </w:tcPr>
          <w:p w14:paraId="2ADB9ECC" w14:textId="73F3FB19" w:rsidR="00A1211D" w:rsidRPr="00A1211D" w:rsidRDefault="00A1211D" w:rsidP="00A121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III. Mean Total Stats and Pokémon Count by Evolution</w:t>
            </w:r>
          </w:p>
        </w:tc>
      </w:tr>
      <w:tr w:rsidR="00AF6759" w14:paraId="18CF7BD1" w14:textId="77777777" w:rsidTr="00A1211D">
        <w:tc>
          <w:tcPr>
            <w:tcW w:w="3116" w:type="dxa"/>
            <w:tcBorders>
              <w:top w:val="single" w:sz="8" w:space="0" w:color="auto"/>
              <w:bottom w:val="single" w:sz="4" w:space="0" w:color="auto"/>
            </w:tcBorders>
          </w:tcPr>
          <w:p w14:paraId="3B538DED" w14:textId="2FBA6E1B" w:rsidR="00AF6759" w:rsidRPr="00A1211D" w:rsidRDefault="00AF67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211D">
              <w:rPr>
                <w:rFonts w:ascii="Times New Roman" w:hAnsi="Times New Roman" w:cs="Times New Roman"/>
                <w:sz w:val="24"/>
                <w:szCs w:val="24"/>
              </w:rPr>
              <w:t>Evolution</w:t>
            </w:r>
          </w:p>
        </w:tc>
        <w:tc>
          <w:tcPr>
            <w:tcW w:w="3117" w:type="dxa"/>
            <w:tcBorders>
              <w:top w:val="single" w:sz="8" w:space="0" w:color="auto"/>
              <w:bottom w:val="single" w:sz="4" w:space="0" w:color="auto"/>
            </w:tcBorders>
          </w:tcPr>
          <w:p w14:paraId="0F789956" w14:textId="5D18703F" w:rsidR="00AF6759" w:rsidRPr="00A1211D" w:rsidRDefault="00A121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211D">
              <w:rPr>
                <w:rFonts w:ascii="Times New Roman" w:hAnsi="Times New Roman" w:cs="Times New Roman"/>
                <w:sz w:val="24"/>
                <w:szCs w:val="24"/>
              </w:rPr>
              <w:t>Pokémon</w:t>
            </w:r>
            <w:r w:rsidR="00AF6759" w:rsidRPr="00A1211D">
              <w:rPr>
                <w:rFonts w:ascii="Times New Roman" w:hAnsi="Times New Roman" w:cs="Times New Roman"/>
                <w:sz w:val="24"/>
                <w:szCs w:val="24"/>
              </w:rPr>
              <w:t xml:space="preserve"> Count</w:t>
            </w:r>
          </w:p>
        </w:tc>
        <w:tc>
          <w:tcPr>
            <w:tcW w:w="3117" w:type="dxa"/>
            <w:tcBorders>
              <w:top w:val="single" w:sz="8" w:space="0" w:color="auto"/>
              <w:bottom w:val="single" w:sz="4" w:space="0" w:color="auto"/>
            </w:tcBorders>
          </w:tcPr>
          <w:p w14:paraId="209F42B9" w14:textId="6B8ECD1A" w:rsidR="00AF6759" w:rsidRPr="00A1211D" w:rsidRDefault="00AF67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211D">
              <w:rPr>
                <w:rFonts w:ascii="Times New Roman" w:hAnsi="Times New Roman" w:cs="Times New Roman"/>
                <w:sz w:val="24"/>
                <w:szCs w:val="24"/>
              </w:rPr>
              <w:t>Mean Total Stats</w:t>
            </w:r>
          </w:p>
        </w:tc>
      </w:tr>
      <w:tr w:rsidR="00AF6759" w14:paraId="3687AA92" w14:textId="77777777" w:rsidTr="00A1211D">
        <w:tc>
          <w:tcPr>
            <w:tcW w:w="3116" w:type="dxa"/>
            <w:tcBorders>
              <w:top w:val="single" w:sz="4" w:space="0" w:color="auto"/>
            </w:tcBorders>
          </w:tcPr>
          <w:p w14:paraId="6ACDB4C6" w14:textId="605F5235" w:rsidR="00AF6759" w:rsidRPr="00A1211D" w:rsidRDefault="00AF67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211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709D0471" w14:textId="7F39CFB8" w:rsidR="00AF6759" w:rsidRPr="00A1211D" w:rsidRDefault="00AF67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211D">
              <w:rPr>
                <w:rFonts w:ascii="Times New Roman" w:hAnsi="Times New Roman" w:cs="Times New Roman"/>
                <w:sz w:val="24"/>
                <w:szCs w:val="24"/>
              </w:rPr>
              <w:t>376</w:t>
            </w: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52C04E46" w14:textId="405AB8E0" w:rsidR="00AF6759" w:rsidRPr="00A1211D" w:rsidRDefault="00AF67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211D">
              <w:rPr>
                <w:rFonts w:ascii="Times New Roman" w:hAnsi="Times New Roman" w:cs="Times New Roman"/>
                <w:sz w:val="24"/>
                <w:szCs w:val="24"/>
              </w:rPr>
              <w:t>377.67</w:t>
            </w:r>
          </w:p>
        </w:tc>
      </w:tr>
      <w:tr w:rsidR="00AF6759" w14:paraId="10513DC0" w14:textId="77777777" w:rsidTr="00A1211D">
        <w:tc>
          <w:tcPr>
            <w:tcW w:w="3116" w:type="dxa"/>
          </w:tcPr>
          <w:p w14:paraId="0DA78666" w14:textId="43E1AD85" w:rsidR="00AF6759" w:rsidRPr="00A1211D" w:rsidRDefault="00AF67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211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17" w:type="dxa"/>
          </w:tcPr>
          <w:p w14:paraId="6EDBA4FC" w14:textId="385D4A7B" w:rsidR="00AF6759" w:rsidRPr="00A1211D" w:rsidRDefault="00AF67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211D">
              <w:rPr>
                <w:rFonts w:ascii="Times New Roman" w:hAnsi="Times New Roman" w:cs="Times New Roman"/>
                <w:sz w:val="24"/>
                <w:szCs w:val="24"/>
              </w:rPr>
              <w:t>289</w:t>
            </w:r>
          </w:p>
        </w:tc>
        <w:tc>
          <w:tcPr>
            <w:tcW w:w="3117" w:type="dxa"/>
          </w:tcPr>
          <w:p w14:paraId="7B553EA5" w14:textId="318FE9BA" w:rsidR="00AF6759" w:rsidRPr="00A1211D" w:rsidRDefault="00AF67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211D">
              <w:rPr>
                <w:rFonts w:ascii="Times New Roman" w:hAnsi="Times New Roman" w:cs="Times New Roman"/>
                <w:sz w:val="24"/>
                <w:szCs w:val="24"/>
              </w:rPr>
              <w:t>463.13</w:t>
            </w:r>
          </w:p>
        </w:tc>
      </w:tr>
      <w:tr w:rsidR="00AF6759" w14:paraId="61C9F45F" w14:textId="77777777" w:rsidTr="00A1211D">
        <w:tc>
          <w:tcPr>
            <w:tcW w:w="3116" w:type="dxa"/>
          </w:tcPr>
          <w:p w14:paraId="17BAA154" w14:textId="43CAA13B" w:rsidR="00AF6759" w:rsidRPr="00A1211D" w:rsidRDefault="00AF67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211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17" w:type="dxa"/>
          </w:tcPr>
          <w:p w14:paraId="6DCBDE4B" w14:textId="7ABF04FD" w:rsidR="00AF6759" w:rsidRPr="00A1211D" w:rsidRDefault="00AF67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211D">
              <w:rPr>
                <w:rFonts w:ascii="Times New Roman" w:hAnsi="Times New Roman" w:cs="Times New Roman"/>
                <w:sz w:val="24"/>
                <w:szCs w:val="24"/>
              </w:rPr>
              <w:t>103</w:t>
            </w:r>
          </w:p>
        </w:tc>
        <w:tc>
          <w:tcPr>
            <w:tcW w:w="3117" w:type="dxa"/>
          </w:tcPr>
          <w:p w14:paraId="411BC7BA" w14:textId="0DA78FD5" w:rsidR="00AF6759" w:rsidRPr="00A1211D" w:rsidRDefault="00AF67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211D">
              <w:rPr>
                <w:rFonts w:ascii="Times New Roman" w:hAnsi="Times New Roman" w:cs="Times New Roman"/>
                <w:sz w:val="24"/>
                <w:szCs w:val="24"/>
              </w:rPr>
              <w:t>522.29</w:t>
            </w:r>
          </w:p>
        </w:tc>
      </w:tr>
      <w:tr w:rsidR="00AF6759" w14:paraId="4D341E9B" w14:textId="77777777" w:rsidTr="00A1211D">
        <w:tc>
          <w:tcPr>
            <w:tcW w:w="3116" w:type="dxa"/>
            <w:tcBorders>
              <w:bottom w:val="single" w:sz="8" w:space="0" w:color="auto"/>
            </w:tcBorders>
          </w:tcPr>
          <w:p w14:paraId="1BB0DD7F" w14:textId="4F982D13" w:rsidR="00AF6759" w:rsidRPr="00A1211D" w:rsidRDefault="00AF67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211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17" w:type="dxa"/>
            <w:tcBorders>
              <w:bottom w:val="single" w:sz="8" w:space="0" w:color="auto"/>
            </w:tcBorders>
          </w:tcPr>
          <w:p w14:paraId="6B2E03B6" w14:textId="69B978A1" w:rsidR="00AF6759" w:rsidRPr="00A1211D" w:rsidRDefault="00AF67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211D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3117" w:type="dxa"/>
            <w:tcBorders>
              <w:bottom w:val="single" w:sz="8" w:space="0" w:color="auto"/>
            </w:tcBorders>
          </w:tcPr>
          <w:p w14:paraId="5F514E42" w14:textId="676F2EF1" w:rsidR="00AF6759" w:rsidRPr="00A1211D" w:rsidRDefault="00AF67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211D">
              <w:rPr>
                <w:rFonts w:ascii="Times New Roman" w:hAnsi="Times New Roman" w:cs="Times New Roman"/>
                <w:sz w:val="24"/>
                <w:szCs w:val="24"/>
              </w:rPr>
              <w:t>633.94</w:t>
            </w:r>
          </w:p>
        </w:tc>
      </w:tr>
    </w:tbl>
    <w:p w14:paraId="5F4E75D4" w14:textId="77777777" w:rsidR="00AF6759" w:rsidRDefault="00AF6759"/>
    <w:p w14:paraId="5E941E34" w14:textId="6B562191" w:rsidR="00AF6759" w:rsidRDefault="00A1211D">
      <w:r w:rsidRPr="00A1211D">
        <w:rPr>
          <w:noProof/>
        </w:rPr>
        <w:drawing>
          <wp:inline distT="0" distB="0" distL="0" distR="0" wp14:anchorId="01D29E97" wp14:editId="7D26EB02">
            <wp:extent cx="5943600" cy="13684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6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E402CC" w14:textId="77777777" w:rsidR="00A1211D" w:rsidRDefault="00A1211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847BA" w14:paraId="19E7759A" w14:textId="77777777" w:rsidTr="00E847BA">
        <w:tc>
          <w:tcPr>
            <w:tcW w:w="9350" w:type="dxa"/>
            <w:gridSpan w:val="3"/>
            <w:tcBorders>
              <w:bottom w:val="single" w:sz="8" w:space="0" w:color="auto"/>
            </w:tcBorders>
          </w:tcPr>
          <w:p w14:paraId="167B7941" w14:textId="6FBDB1AA" w:rsidR="00E847BA" w:rsidRDefault="00E847BA" w:rsidP="00A121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IV. Estimated Average Total Stats by Type, Evolution and Legendary Controls</w:t>
            </w:r>
          </w:p>
        </w:tc>
      </w:tr>
      <w:tr w:rsidR="00E847BA" w14:paraId="53BD052D" w14:textId="77777777" w:rsidTr="00E847BA">
        <w:tc>
          <w:tcPr>
            <w:tcW w:w="3116" w:type="dxa"/>
            <w:tcBorders>
              <w:top w:val="single" w:sz="8" w:space="0" w:color="auto"/>
              <w:bottom w:val="single" w:sz="4" w:space="0" w:color="auto"/>
            </w:tcBorders>
          </w:tcPr>
          <w:p w14:paraId="455B7E55" w14:textId="5AA79157" w:rsidR="00E847BA" w:rsidRPr="00E847BA" w:rsidRDefault="00E847BA" w:rsidP="00E847BA">
            <w:pPr>
              <w:spacing w:before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kemon Type </w:t>
            </w:r>
          </w:p>
        </w:tc>
        <w:tc>
          <w:tcPr>
            <w:tcW w:w="3117" w:type="dxa"/>
            <w:tcBorders>
              <w:top w:val="single" w:sz="8" w:space="0" w:color="auto"/>
              <w:bottom w:val="single" w:sz="4" w:space="0" w:color="auto"/>
            </w:tcBorders>
          </w:tcPr>
          <w:p w14:paraId="620A4C62" w14:textId="72F87608" w:rsidR="00E847BA" w:rsidRPr="00E847BA" w:rsidRDefault="00E847BA" w:rsidP="00A1211D">
            <w:pPr>
              <w:spacing w:before="2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an Total Stats</w:t>
            </w:r>
          </w:p>
        </w:tc>
        <w:tc>
          <w:tcPr>
            <w:tcW w:w="3117" w:type="dxa"/>
            <w:tcBorders>
              <w:top w:val="single" w:sz="8" w:space="0" w:color="auto"/>
              <w:bottom w:val="single" w:sz="4" w:space="0" w:color="auto"/>
            </w:tcBorders>
          </w:tcPr>
          <w:p w14:paraId="40212CB5" w14:textId="0A4B3BF4" w:rsidR="00E847BA" w:rsidRPr="00E847BA" w:rsidRDefault="00E847BA" w:rsidP="00A1211D">
            <w:pPr>
              <w:spacing w:before="24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95% </w:t>
            </w:r>
            <w:r w:rsidR="003F5A3E">
              <w:rPr>
                <w:rFonts w:ascii="Times New Roman" w:hAnsi="Times New Roman" w:cs="Times New Roman"/>
                <w:sz w:val="24"/>
                <w:szCs w:val="24"/>
              </w:rPr>
              <w:t>Assuran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terval</w:t>
            </w:r>
          </w:p>
        </w:tc>
      </w:tr>
      <w:tr w:rsidR="00E847BA" w14:paraId="2617F48B" w14:textId="77777777" w:rsidTr="00E847BA">
        <w:tc>
          <w:tcPr>
            <w:tcW w:w="3116" w:type="dxa"/>
            <w:tcBorders>
              <w:top w:val="single" w:sz="4" w:space="0" w:color="auto"/>
            </w:tcBorders>
          </w:tcPr>
          <w:p w14:paraId="157C7EFE" w14:textId="43D8E847" w:rsidR="00E847BA" w:rsidRPr="00E847BA" w:rsidRDefault="00E847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g</w:t>
            </w: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6420A279" w14:textId="1E97D392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9.99</w:t>
            </w: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5305F1BE" w14:textId="5F145AB7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399.80, 400.18)</w:t>
            </w:r>
          </w:p>
        </w:tc>
      </w:tr>
      <w:tr w:rsidR="00E847BA" w14:paraId="1C6C3CA0" w14:textId="77777777" w:rsidTr="00E847BA">
        <w:tc>
          <w:tcPr>
            <w:tcW w:w="3116" w:type="dxa"/>
          </w:tcPr>
          <w:p w14:paraId="000D4F44" w14:textId="28C0785A" w:rsidR="00E847BA" w:rsidRPr="00E847BA" w:rsidRDefault="00E847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rk</w:t>
            </w:r>
          </w:p>
        </w:tc>
        <w:tc>
          <w:tcPr>
            <w:tcW w:w="3117" w:type="dxa"/>
          </w:tcPr>
          <w:p w14:paraId="19A6A438" w14:textId="6870D87B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2.90</w:t>
            </w:r>
          </w:p>
        </w:tc>
        <w:tc>
          <w:tcPr>
            <w:tcW w:w="3117" w:type="dxa"/>
          </w:tcPr>
          <w:p w14:paraId="28F6BAE2" w14:textId="14C34963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355.22, 411.38)</w:t>
            </w:r>
          </w:p>
        </w:tc>
      </w:tr>
      <w:tr w:rsidR="00E847BA" w14:paraId="3A21C54E" w14:textId="77777777" w:rsidTr="00E847BA">
        <w:tc>
          <w:tcPr>
            <w:tcW w:w="3116" w:type="dxa"/>
          </w:tcPr>
          <w:p w14:paraId="7F5E8330" w14:textId="180BD808" w:rsidR="00E847BA" w:rsidRPr="00E847BA" w:rsidRDefault="00E847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agon</w:t>
            </w:r>
          </w:p>
        </w:tc>
        <w:tc>
          <w:tcPr>
            <w:tcW w:w="3117" w:type="dxa"/>
          </w:tcPr>
          <w:p w14:paraId="67DBCA10" w14:textId="173F1B54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8.78</w:t>
            </w:r>
          </w:p>
        </w:tc>
        <w:tc>
          <w:tcPr>
            <w:tcW w:w="3117" w:type="dxa"/>
          </w:tcPr>
          <w:p w14:paraId="75E3AAF1" w14:textId="3EE56D1A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370.78, 427.48)</w:t>
            </w:r>
          </w:p>
        </w:tc>
      </w:tr>
      <w:tr w:rsidR="00E847BA" w14:paraId="0A72496B" w14:textId="77777777" w:rsidTr="00E847BA">
        <w:tc>
          <w:tcPr>
            <w:tcW w:w="3116" w:type="dxa"/>
          </w:tcPr>
          <w:p w14:paraId="3C9B0E96" w14:textId="593D1DC0" w:rsidR="00E847BA" w:rsidRPr="00E847BA" w:rsidRDefault="00E847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ctric</w:t>
            </w:r>
          </w:p>
        </w:tc>
        <w:tc>
          <w:tcPr>
            <w:tcW w:w="3117" w:type="dxa"/>
          </w:tcPr>
          <w:p w14:paraId="238B74C0" w14:textId="76227904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5.00</w:t>
            </w:r>
          </w:p>
        </w:tc>
        <w:tc>
          <w:tcPr>
            <w:tcW w:w="3117" w:type="dxa"/>
          </w:tcPr>
          <w:p w14:paraId="380A9E93" w14:textId="58645C2A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341.46, 389.49)</w:t>
            </w:r>
          </w:p>
        </w:tc>
      </w:tr>
      <w:tr w:rsidR="00E847BA" w14:paraId="3942D004" w14:textId="77777777" w:rsidTr="00E847BA">
        <w:tc>
          <w:tcPr>
            <w:tcW w:w="3116" w:type="dxa"/>
          </w:tcPr>
          <w:p w14:paraId="5D774371" w14:textId="6E085F51" w:rsidR="00E847BA" w:rsidRPr="00E847BA" w:rsidRDefault="00E847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iry</w:t>
            </w:r>
          </w:p>
        </w:tc>
        <w:tc>
          <w:tcPr>
            <w:tcW w:w="3117" w:type="dxa"/>
          </w:tcPr>
          <w:p w14:paraId="43634162" w14:textId="3D3A129F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6.37</w:t>
            </w:r>
          </w:p>
        </w:tc>
        <w:tc>
          <w:tcPr>
            <w:tcW w:w="3117" w:type="dxa"/>
          </w:tcPr>
          <w:p w14:paraId="51D025B1" w14:textId="34557844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309.49, 383.45)</w:t>
            </w:r>
          </w:p>
        </w:tc>
      </w:tr>
      <w:tr w:rsidR="00E847BA" w14:paraId="7519EA8D" w14:textId="77777777" w:rsidTr="00E847BA">
        <w:tc>
          <w:tcPr>
            <w:tcW w:w="3116" w:type="dxa"/>
          </w:tcPr>
          <w:p w14:paraId="533305B0" w14:textId="47E84F7C" w:rsidR="00E847BA" w:rsidRPr="00E847BA" w:rsidRDefault="00E847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hting</w:t>
            </w:r>
          </w:p>
        </w:tc>
        <w:tc>
          <w:tcPr>
            <w:tcW w:w="3117" w:type="dxa"/>
          </w:tcPr>
          <w:p w14:paraId="676E21C7" w14:textId="0A6A0ED6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2.99</w:t>
            </w:r>
          </w:p>
        </w:tc>
        <w:tc>
          <w:tcPr>
            <w:tcW w:w="3117" w:type="dxa"/>
          </w:tcPr>
          <w:p w14:paraId="0712BE44" w14:textId="06C37FE7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334.03, 392.81)</w:t>
            </w:r>
          </w:p>
        </w:tc>
      </w:tr>
      <w:tr w:rsidR="00E847BA" w14:paraId="3FF2FDA8" w14:textId="77777777" w:rsidTr="00E847BA">
        <w:tc>
          <w:tcPr>
            <w:tcW w:w="3116" w:type="dxa"/>
          </w:tcPr>
          <w:p w14:paraId="0120D5CF" w14:textId="23E111A9" w:rsidR="00E847BA" w:rsidRPr="00E847BA" w:rsidRDefault="00E847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e</w:t>
            </w:r>
          </w:p>
        </w:tc>
        <w:tc>
          <w:tcPr>
            <w:tcW w:w="3117" w:type="dxa"/>
          </w:tcPr>
          <w:p w14:paraId="63B71B65" w14:textId="76FFAED2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2.62</w:t>
            </w:r>
          </w:p>
        </w:tc>
        <w:tc>
          <w:tcPr>
            <w:tcW w:w="3117" w:type="dxa"/>
          </w:tcPr>
          <w:p w14:paraId="02A2F08D" w14:textId="0BA919B0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340.80, 384.54)</w:t>
            </w:r>
          </w:p>
        </w:tc>
      </w:tr>
      <w:tr w:rsidR="00E847BA" w14:paraId="7375CF37" w14:textId="77777777" w:rsidTr="00E847BA">
        <w:tc>
          <w:tcPr>
            <w:tcW w:w="3116" w:type="dxa"/>
          </w:tcPr>
          <w:p w14:paraId="705292AA" w14:textId="44920D1F" w:rsidR="00E847BA" w:rsidRPr="00E847BA" w:rsidRDefault="00E847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ying</w:t>
            </w:r>
          </w:p>
        </w:tc>
        <w:tc>
          <w:tcPr>
            <w:tcW w:w="3117" w:type="dxa"/>
          </w:tcPr>
          <w:p w14:paraId="2AD174C0" w14:textId="675E2292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2.18</w:t>
            </w:r>
          </w:p>
        </w:tc>
        <w:tc>
          <w:tcPr>
            <w:tcW w:w="3117" w:type="dxa"/>
          </w:tcPr>
          <w:p w14:paraId="4078C04B" w14:textId="5179D6E7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346.81, 478.31)</w:t>
            </w:r>
          </w:p>
        </w:tc>
      </w:tr>
      <w:tr w:rsidR="00E847BA" w14:paraId="660B5C9D" w14:textId="77777777" w:rsidTr="00E847BA">
        <w:tc>
          <w:tcPr>
            <w:tcW w:w="3116" w:type="dxa"/>
          </w:tcPr>
          <w:p w14:paraId="5A189163" w14:textId="0D5E4D20" w:rsidR="00E847BA" w:rsidRPr="00E847BA" w:rsidRDefault="00E847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host</w:t>
            </w:r>
          </w:p>
        </w:tc>
        <w:tc>
          <w:tcPr>
            <w:tcW w:w="3117" w:type="dxa"/>
          </w:tcPr>
          <w:p w14:paraId="7B8E5E39" w14:textId="4DDED989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6.56</w:t>
            </w:r>
          </w:p>
        </w:tc>
        <w:tc>
          <w:tcPr>
            <w:tcW w:w="3117" w:type="dxa"/>
          </w:tcPr>
          <w:p w14:paraId="1FC1BA0E" w14:textId="4694B9D9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336.02, 397.10)</w:t>
            </w:r>
          </w:p>
        </w:tc>
      </w:tr>
      <w:tr w:rsidR="00E847BA" w14:paraId="1833A528" w14:textId="77777777" w:rsidTr="00E847BA">
        <w:tc>
          <w:tcPr>
            <w:tcW w:w="3116" w:type="dxa"/>
          </w:tcPr>
          <w:p w14:paraId="77ABC68E" w14:textId="13AB53B4" w:rsidR="00E847BA" w:rsidRPr="00E847BA" w:rsidRDefault="00E847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ss</w:t>
            </w:r>
          </w:p>
        </w:tc>
        <w:tc>
          <w:tcPr>
            <w:tcW w:w="3117" w:type="dxa"/>
          </w:tcPr>
          <w:p w14:paraId="13ED28E7" w14:textId="11EA284C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7.68</w:t>
            </w:r>
          </w:p>
        </w:tc>
        <w:tc>
          <w:tcPr>
            <w:tcW w:w="3117" w:type="dxa"/>
          </w:tcPr>
          <w:p w14:paraId="0C46EE61" w14:textId="5EDEEEA7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328.59, 366.81)</w:t>
            </w:r>
          </w:p>
        </w:tc>
      </w:tr>
      <w:tr w:rsidR="00E847BA" w14:paraId="2AC522AC" w14:textId="77777777" w:rsidTr="00E847BA">
        <w:tc>
          <w:tcPr>
            <w:tcW w:w="3116" w:type="dxa"/>
          </w:tcPr>
          <w:p w14:paraId="19C1236E" w14:textId="1317BE98" w:rsidR="00E847BA" w:rsidRPr="00E847BA" w:rsidRDefault="00E847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ound</w:t>
            </w:r>
          </w:p>
        </w:tc>
        <w:tc>
          <w:tcPr>
            <w:tcW w:w="3117" w:type="dxa"/>
          </w:tcPr>
          <w:p w14:paraId="2178E52A" w14:textId="2A72F27F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9.23</w:t>
            </w:r>
          </w:p>
        </w:tc>
        <w:tc>
          <w:tcPr>
            <w:tcW w:w="3117" w:type="dxa"/>
          </w:tcPr>
          <w:p w14:paraId="35FC4A8F" w14:textId="521217C6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331.70, 386.55)</w:t>
            </w:r>
          </w:p>
        </w:tc>
      </w:tr>
      <w:tr w:rsidR="00E847BA" w14:paraId="767CB74E" w14:textId="77777777" w:rsidTr="00E847BA">
        <w:tc>
          <w:tcPr>
            <w:tcW w:w="3116" w:type="dxa"/>
          </w:tcPr>
          <w:p w14:paraId="7F1465F9" w14:textId="0F984D06" w:rsidR="00E847BA" w:rsidRPr="00E847BA" w:rsidRDefault="00E847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ce</w:t>
            </w:r>
          </w:p>
        </w:tc>
        <w:tc>
          <w:tcPr>
            <w:tcW w:w="3117" w:type="dxa"/>
          </w:tcPr>
          <w:p w14:paraId="4C98FC44" w14:textId="735D28C1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8.30</w:t>
            </w:r>
          </w:p>
        </w:tc>
        <w:tc>
          <w:tcPr>
            <w:tcW w:w="3117" w:type="dxa"/>
          </w:tcPr>
          <w:p w14:paraId="24128B74" w14:textId="62B70D05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326.57, 389.14)</w:t>
            </w:r>
          </w:p>
        </w:tc>
      </w:tr>
      <w:tr w:rsidR="00E847BA" w14:paraId="434C998C" w14:textId="77777777" w:rsidTr="00E847BA">
        <w:tc>
          <w:tcPr>
            <w:tcW w:w="3116" w:type="dxa"/>
          </w:tcPr>
          <w:p w14:paraId="29CB3E92" w14:textId="3D5FC30D" w:rsidR="00E847BA" w:rsidRPr="00E847BA" w:rsidRDefault="00E847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rmal</w:t>
            </w:r>
          </w:p>
        </w:tc>
        <w:tc>
          <w:tcPr>
            <w:tcW w:w="3117" w:type="dxa"/>
          </w:tcPr>
          <w:p w14:paraId="752C2214" w14:textId="247E2D16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6.81</w:t>
            </w:r>
          </w:p>
        </w:tc>
        <w:tc>
          <w:tcPr>
            <w:tcW w:w="3117" w:type="dxa"/>
          </w:tcPr>
          <w:p w14:paraId="39245E90" w14:textId="568E0389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341.36, 372.18)</w:t>
            </w:r>
          </w:p>
        </w:tc>
      </w:tr>
      <w:tr w:rsidR="00E847BA" w14:paraId="58E5E0F5" w14:textId="77777777" w:rsidTr="00E847BA">
        <w:tc>
          <w:tcPr>
            <w:tcW w:w="3116" w:type="dxa"/>
          </w:tcPr>
          <w:p w14:paraId="145B1346" w14:textId="03C87F2F" w:rsidR="00E847BA" w:rsidRPr="00E847BA" w:rsidRDefault="00E847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ison</w:t>
            </w:r>
          </w:p>
        </w:tc>
        <w:tc>
          <w:tcPr>
            <w:tcW w:w="3117" w:type="dxa"/>
          </w:tcPr>
          <w:p w14:paraId="04FF27B8" w14:textId="4675F578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4.53</w:t>
            </w:r>
          </w:p>
        </w:tc>
        <w:tc>
          <w:tcPr>
            <w:tcW w:w="3117" w:type="dxa"/>
          </w:tcPr>
          <w:p w14:paraId="4BA375AA" w14:textId="040243D1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325.85, 383.37)</w:t>
            </w:r>
          </w:p>
        </w:tc>
      </w:tr>
      <w:tr w:rsidR="00E847BA" w14:paraId="120E41DC" w14:textId="77777777" w:rsidTr="00E847BA">
        <w:tc>
          <w:tcPr>
            <w:tcW w:w="3116" w:type="dxa"/>
          </w:tcPr>
          <w:p w14:paraId="7B2BAD6E" w14:textId="03BBBA34" w:rsidR="00E847BA" w:rsidRPr="00E847BA" w:rsidRDefault="00E847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sychic</w:t>
            </w:r>
          </w:p>
        </w:tc>
        <w:tc>
          <w:tcPr>
            <w:tcW w:w="3117" w:type="dxa"/>
          </w:tcPr>
          <w:p w14:paraId="55A942A8" w14:textId="793CB7C7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2.39</w:t>
            </w:r>
          </w:p>
        </w:tc>
        <w:tc>
          <w:tcPr>
            <w:tcW w:w="3117" w:type="dxa"/>
          </w:tcPr>
          <w:p w14:paraId="596EFDDF" w14:textId="1BD3908B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340.40, 385.15)</w:t>
            </w:r>
          </w:p>
        </w:tc>
      </w:tr>
      <w:tr w:rsidR="00E847BA" w14:paraId="761D4637" w14:textId="77777777" w:rsidTr="00E847BA">
        <w:tc>
          <w:tcPr>
            <w:tcW w:w="3116" w:type="dxa"/>
          </w:tcPr>
          <w:p w14:paraId="54CF662F" w14:textId="4B18D5C0" w:rsidR="00E847BA" w:rsidRPr="00E847BA" w:rsidRDefault="00E847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ck</w:t>
            </w:r>
          </w:p>
        </w:tc>
        <w:tc>
          <w:tcPr>
            <w:tcW w:w="3117" w:type="dxa"/>
          </w:tcPr>
          <w:p w14:paraId="339003A0" w14:textId="633CD126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2.85</w:t>
            </w:r>
          </w:p>
        </w:tc>
        <w:tc>
          <w:tcPr>
            <w:tcW w:w="3117" w:type="dxa"/>
          </w:tcPr>
          <w:p w14:paraId="36E7CFD7" w14:textId="4CBB88FD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359.37, 406.96)</w:t>
            </w:r>
          </w:p>
        </w:tc>
      </w:tr>
      <w:tr w:rsidR="00E847BA" w14:paraId="6B103BCB" w14:textId="77777777" w:rsidTr="00E847BA">
        <w:tc>
          <w:tcPr>
            <w:tcW w:w="3116" w:type="dxa"/>
          </w:tcPr>
          <w:p w14:paraId="03FF7DDF" w14:textId="3F362D54" w:rsidR="00E847BA" w:rsidRPr="00E847BA" w:rsidRDefault="00E847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eel</w:t>
            </w:r>
          </w:p>
        </w:tc>
        <w:tc>
          <w:tcPr>
            <w:tcW w:w="3117" w:type="dxa"/>
          </w:tcPr>
          <w:p w14:paraId="7B8C8F47" w14:textId="5D9D0E09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7.10</w:t>
            </w:r>
          </w:p>
        </w:tc>
        <w:tc>
          <w:tcPr>
            <w:tcW w:w="3117" w:type="dxa"/>
          </w:tcPr>
          <w:p w14:paraId="5A618AA1" w14:textId="0D290A5D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347.23, 407.62)</w:t>
            </w:r>
          </w:p>
        </w:tc>
      </w:tr>
      <w:tr w:rsidR="00E847BA" w14:paraId="63E27EDB" w14:textId="77777777" w:rsidTr="00E847BA">
        <w:tc>
          <w:tcPr>
            <w:tcW w:w="3116" w:type="dxa"/>
            <w:tcBorders>
              <w:bottom w:val="single" w:sz="8" w:space="0" w:color="auto"/>
            </w:tcBorders>
          </w:tcPr>
          <w:p w14:paraId="7E4817BC" w14:textId="1133C535" w:rsidR="00E847BA" w:rsidRPr="00E847BA" w:rsidRDefault="00E847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ter</w:t>
            </w:r>
          </w:p>
        </w:tc>
        <w:tc>
          <w:tcPr>
            <w:tcW w:w="3117" w:type="dxa"/>
            <w:tcBorders>
              <w:bottom w:val="single" w:sz="8" w:space="0" w:color="auto"/>
            </w:tcBorders>
          </w:tcPr>
          <w:p w14:paraId="2EC37285" w14:textId="1802238D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2.62</w:t>
            </w:r>
          </w:p>
        </w:tc>
        <w:tc>
          <w:tcPr>
            <w:tcW w:w="3117" w:type="dxa"/>
            <w:tcBorders>
              <w:bottom w:val="single" w:sz="8" w:space="0" w:color="auto"/>
            </w:tcBorders>
          </w:tcPr>
          <w:p w14:paraId="1B0D2F76" w14:textId="1A4D8AB5" w:rsidR="00E847BA" w:rsidRPr="00E847BA" w:rsidRDefault="00E847BA" w:rsidP="00A1211D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347.25, 378.04)</w:t>
            </w:r>
          </w:p>
        </w:tc>
      </w:tr>
    </w:tbl>
    <w:p w14:paraId="04600C58" w14:textId="77777777" w:rsidR="00AF6759" w:rsidRDefault="00AF6759"/>
    <w:p w14:paraId="455F779E" w14:textId="77777777" w:rsidR="00A1211D" w:rsidRDefault="00A1211D"/>
    <w:p w14:paraId="205C8284" w14:textId="38A6133F" w:rsidR="00A1211D" w:rsidRDefault="00A1211D">
      <w:r w:rsidRPr="00A1211D">
        <w:rPr>
          <w:noProof/>
        </w:rPr>
        <w:drawing>
          <wp:inline distT="0" distB="0" distL="0" distR="0" wp14:anchorId="7BB1DC4D" wp14:editId="6644E682">
            <wp:extent cx="5943600" cy="39725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121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MjcyMzQ2srAwtDBX0lEKTi0uzszPAykwrAUAj3yqiCwAAAA="/>
  </w:docVars>
  <w:rsids>
    <w:rsidRoot w:val="00F25C6B"/>
    <w:rsid w:val="00174724"/>
    <w:rsid w:val="00196E00"/>
    <w:rsid w:val="00364325"/>
    <w:rsid w:val="003F5A3E"/>
    <w:rsid w:val="00472E9E"/>
    <w:rsid w:val="00516D3F"/>
    <w:rsid w:val="006E2C9A"/>
    <w:rsid w:val="00712EB3"/>
    <w:rsid w:val="00803DDE"/>
    <w:rsid w:val="00837C38"/>
    <w:rsid w:val="00962C4D"/>
    <w:rsid w:val="00996376"/>
    <w:rsid w:val="00A1211D"/>
    <w:rsid w:val="00A32531"/>
    <w:rsid w:val="00AF6759"/>
    <w:rsid w:val="00BA4B09"/>
    <w:rsid w:val="00C03990"/>
    <w:rsid w:val="00C73EDD"/>
    <w:rsid w:val="00CB43D0"/>
    <w:rsid w:val="00D368FD"/>
    <w:rsid w:val="00D55272"/>
    <w:rsid w:val="00E847BA"/>
    <w:rsid w:val="00F25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619DE"/>
  <w15:chartTrackingRefBased/>
  <w15:docId w15:val="{BB6E6C48-0309-431D-8BCD-BE4AD7C6D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5C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25C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B43D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0D28CAE-7D3A-45CD-AE9E-3CF2D19990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0</Words>
  <Characters>336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er, Jordyn</dc:creator>
  <cp:keywords/>
  <dc:description/>
  <cp:lastModifiedBy>Harley C</cp:lastModifiedBy>
  <cp:revision>2</cp:revision>
  <dcterms:created xsi:type="dcterms:W3CDTF">2023-05-02T18:54:00Z</dcterms:created>
  <dcterms:modified xsi:type="dcterms:W3CDTF">2023-05-02T18:54:00Z</dcterms:modified>
</cp:coreProperties>
</file>